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5770A873">
                <wp:simplePos x="0" y="0"/>
                <wp:positionH relativeFrom="page">
                  <wp:posOffset>762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Brandon Culbertson</w:t>
                            </w:r>
                          </w:p>
                          <w:p w14:paraId="5F7CCCF7" w14:textId="77777777" w:rsidR="00A15D64" w:rsidRPr="008A01C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4658B99D" w14:textId="2A987ACF" w:rsidR="004A4E95" w:rsidRDefault="007C7545" w:rsidP="005C536A">
                            <w:pPr>
                              <w:tabs>
                                <w:tab w:val="left" w:pos="144"/>
                                <w:tab w:val="left" w:pos="288"/>
                              </w:tabs>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Morrill</w:t>
                            </w:r>
                          </w:p>
                          <w:p w14:paraId="3B2A760A" w14:textId="2FCF7F7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 Sonya Moody-Jurado</w:t>
                            </w:r>
                          </w:p>
                          <w:p w14:paraId="34883DD7" w14:textId="40846DE1" w:rsidR="00D74672" w:rsidRDefault="009D6700"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453843C8" w:rsidR="007C7545"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0577C74D" w14:textId="0133BFAF" w:rsidR="00AF15BE"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Ramona Halcomb</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Indian Education Specialist</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28FB53"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2A94E9C3" w14:textId="0289035E" w:rsidR="00490461"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January 11, 2022</w:t>
                            </w:r>
                          </w:p>
                          <w:p w14:paraId="5D52D156" w14:textId="03E4DA67"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February 8. 2022</w:t>
                            </w:r>
                          </w:p>
                          <w:p w14:paraId="7D9B6680" w14:textId="1C4F8E24"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rch 8, 2022</w:t>
                            </w: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bookmarkStart w:id="0" w:name="_GoBack"/>
                          </w:p>
                          <w:bookmarkEnd w:id="0"/>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6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Brandon Culbertson</w:t>
                      </w:r>
                    </w:p>
                    <w:p w14:paraId="5F7CCCF7" w14:textId="77777777" w:rsidR="00A15D64" w:rsidRPr="008A01C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4658B99D" w14:textId="2A987ACF" w:rsidR="004A4E95" w:rsidRDefault="007C7545" w:rsidP="005C536A">
                      <w:pPr>
                        <w:tabs>
                          <w:tab w:val="left" w:pos="144"/>
                          <w:tab w:val="left" w:pos="288"/>
                        </w:tabs>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Morrill</w:t>
                      </w:r>
                    </w:p>
                    <w:p w14:paraId="3B2A760A" w14:textId="2FCF7F70"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 Sonya Moody-Jurado</w:t>
                      </w:r>
                    </w:p>
                    <w:p w14:paraId="34883DD7" w14:textId="40846DE1" w:rsidR="00D74672" w:rsidRDefault="009D6700"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453843C8" w:rsidR="007C7545"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0577C74D" w14:textId="0133BFAF" w:rsidR="00AF15BE"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Ramona Halcomb</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Indian Education Specialist</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28FB53"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2A94E9C3" w14:textId="0289035E" w:rsidR="00490461"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January 11, 2022</w:t>
                      </w:r>
                    </w:p>
                    <w:p w14:paraId="5D52D156" w14:textId="03E4DA67"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February 8. 2022</w:t>
                      </w:r>
                    </w:p>
                    <w:p w14:paraId="7D9B6680" w14:textId="1C4F8E24"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rch 8, 2022</w:t>
                      </w: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bookmarkStart w:id="1" w:name="_GoBack"/>
                    </w:p>
                    <w:bookmarkEnd w:id="1"/>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7EA4252" w:rsidR="006A3C3D" w:rsidRDefault="00247482" w:rsidP="006A3C3D">
      <w:pPr>
        <w:spacing w:after="0" w:line="240" w:lineRule="auto"/>
        <w:jc w:val="center"/>
        <w:rPr>
          <w:rFonts w:ascii="Candara" w:hAnsi="Candara" w:cstheme="minorHAnsi"/>
          <w:sz w:val="24"/>
          <w:szCs w:val="24"/>
        </w:rPr>
      </w:pPr>
      <w:r>
        <w:rPr>
          <w:rFonts w:ascii="Candara" w:hAnsi="Candara"/>
          <w:b/>
          <w:smallCaps/>
          <w:noProof/>
          <w:sz w:val="24"/>
          <w:szCs w:val="24"/>
        </w:rPr>
        <w:t xml:space="preserve">January </w:t>
      </w:r>
      <w:r w:rsidR="003F7FE9">
        <w:rPr>
          <w:rFonts w:ascii="Candara" w:hAnsi="Candara"/>
          <w:b/>
          <w:smallCaps/>
          <w:noProof/>
          <w:sz w:val="24"/>
          <w:szCs w:val="24"/>
        </w:rPr>
        <w:t>11</w:t>
      </w:r>
      <w:r w:rsidR="003201BD">
        <w:rPr>
          <w:rFonts w:ascii="Candara" w:hAnsi="Candara"/>
          <w:b/>
          <w:smallCaps/>
          <w:noProof/>
          <w:sz w:val="24"/>
          <w:szCs w:val="24"/>
        </w:rPr>
        <w:t xml:space="preserve"> </w:t>
      </w:r>
      <w:r>
        <w:rPr>
          <w:rFonts w:ascii="Candara" w:hAnsi="Candara"/>
          <w:b/>
          <w:smallCaps/>
          <w:noProof/>
          <w:sz w:val="24"/>
          <w:szCs w:val="24"/>
        </w:rPr>
        <w:t>, 2022</w:t>
      </w:r>
    </w:p>
    <w:p w14:paraId="5877688E" w14:textId="37A9C843"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Pr>
          <w:rFonts w:ascii="Candara" w:hAnsi="Candara" w:cstheme="minorHAnsi"/>
          <w:b/>
          <w:sz w:val="24"/>
          <w:szCs w:val="26"/>
        </w:rPr>
        <w:t xml:space="preserve"> Noon</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3ECEF6CD" w14:textId="77777777" w:rsidR="006A3C3D" w:rsidRDefault="006A3C3D" w:rsidP="006D2932">
      <w:pPr>
        <w:spacing w:after="0" w:line="240" w:lineRule="auto"/>
        <w:rPr>
          <w:b/>
          <w:bCs/>
          <w:color w:val="1F497D"/>
        </w:rPr>
      </w:pPr>
    </w:p>
    <w:p w14:paraId="36F67D1B" w14:textId="77777777" w:rsidR="005C14BE" w:rsidRPr="005C14BE" w:rsidRDefault="005C14BE" w:rsidP="005C14BE">
      <w:pPr>
        <w:spacing w:after="0"/>
        <w:jc w:val="center"/>
        <w:rPr>
          <w:sz w:val="16"/>
          <w:szCs w:val="16"/>
        </w:rPr>
      </w:pPr>
      <w:r w:rsidRPr="005C14BE">
        <w:rPr>
          <w:sz w:val="16"/>
          <w:szCs w:val="16"/>
        </w:rPr>
        <w:t>Join ZoomGov Meeting</w:t>
      </w:r>
    </w:p>
    <w:p w14:paraId="45A63184" w14:textId="77777777" w:rsidR="008138B8" w:rsidRPr="008138B8" w:rsidRDefault="009D6700" w:rsidP="008138B8">
      <w:pPr>
        <w:spacing w:after="0"/>
        <w:jc w:val="center"/>
        <w:rPr>
          <w:sz w:val="16"/>
          <w:szCs w:val="16"/>
        </w:rPr>
      </w:pPr>
      <w:hyperlink r:id="rId9" w:history="1">
        <w:r w:rsidR="008138B8" w:rsidRPr="008138B8">
          <w:rPr>
            <w:rStyle w:val="Hyperlink"/>
            <w:sz w:val="16"/>
            <w:szCs w:val="16"/>
          </w:rPr>
          <w:t>https://www.zoomgov.com/j/1614817792?pwd=N1c1NE9LNDBWWVB3dm9kdlpFMTlBdz09</w:t>
        </w:r>
      </w:hyperlink>
    </w:p>
    <w:p w14:paraId="60EBB030" w14:textId="77777777" w:rsidR="008138B8" w:rsidRPr="008138B8" w:rsidRDefault="008138B8" w:rsidP="008138B8">
      <w:pPr>
        <w:spacing w:after="0"/>
        <w:jc w:val="center"/>
        <w:rPr>
          <w:sz w:val="16"/>
          <w:szCs w:val="16"/>
        </w:rPr>
      </w:pPr>
      <w:r w:rsidRPr="008138B8">
        <w:rPr>
          <w:sz w:val="16"/>
          <w:szCs w:val="16"/>
        </w:rPr>
        <w:t>Meeting ID: 161 481 7792</w:t>
      </w:r>
    </w:p>
    <w:p w14:paraId="4CD31859" w14:textId="77777777" w:rsidR="008138B8" w:rsidRPr="008138B8" w:rsidRDefault="008138B8" w:rsidP="008138B8">
      <w:pPr>
        <w:spacing w:after="0"/>
        <w:jc w:val="center"/>
        <w:rPr>
          <w:sz w:val="16"/>
          <w:szCs w:val="16"/>
        </w:rPr>
      </w:pPr>
      <w:r w:rsidRPr="008138B8">
        <w:rPr>
          <w:sz w:val="16"/>
          <w:szCs w:val="16"/>
        </w:rPr>
        <w:t>Passcode: 187303</w:t>
      </w:r>
    </w:p>
    <w:p w14:paraId="5959F249" w14:textId="77777777" w:rsidR="008138B8" w:rsidRPr="008138B8" w:rsidRDefault="008138B8" w:rsidP="008138B8">
      <w:pPr>
        <w:spacing w:after="0"/>
        <w:jc w:val="center"/>
        <w:rPr>
          <w:sz w:val="16"/>
          <w:szCs w:val="16"/>
        </w:rPr>
      </w:pPr>
      <w:r w:rsidRPr="008138B8">
        <w:rPr>
          <w:sz w:val="16"/>
          <w:szCs w:val="16"/>
        </w:rPr>
        <w:t>One tap mobile</w:t>
      </w:r>
    </w:p>
    <w:p w14:paraId="6AB0C032" w14:textId="77777777" w:rsidR="008138B8" w:rsidRPr="008138B8" w:rsidRDefault="008138B8" w:rsidP="008138B8">
      <w:pPr>
        <w:spacing w:after="0"/>
        <w:jc w:val="center"/>
        <w:rPr>
          <w:sz w:val="16"/>
          <w:szCs w:val="16"/>
        </w:rPr>
      </w:pPr>
      <w:r w:rsidRPr="008138B8">
        <w:rPr>
          <w:sz w:val="16"/>
          <w:szCs w:val="16"/>
        </w:rPr>
        <w:t>+16692545252,</w:t>
      </w:r>
      <w:proofErr w:type="gramStart"/>
      <w:r w:rsidRPr="008138B8">
        <w:rPr>
          <w:sz w:val="16"/>
          <w:szCs w:val="16"/>
        </w:rPr>
        <w:t>,1614817792</w:t>
      </w:r>
      <w:proofErr w:type="gramEnd"/>
      <w:r w:rsidRPr="008138B8">
        <w:rPr>
          <w:sz w:val="16"/>
          <w:szCs w:val="16"/>
        </w:rPr>
        <w:t># US (San Jose)</w:t>
      </w:r>
    </w:p>
    <w:p w14:paraId="19CA2AAA" w14:textId="77777777" w:rsidR="008138B8" w:rsidRPr="008138B8" w:rsidRDefault="008138B8" w:rsidP="008138B8">
      <w:pPr>
        <w:spacing w:after="0"/>
        <w:jc w:val="center"/>
        <w:rPr>
          <w:sz w:val="16"/>
          <w:szCs w:val="16"/>
        </w:rPr>
      </w:pPr>
      <w:r w:rsidRPr="008138B8">
        <w:rPr>
          <w:sz w:val="16"/>
          <w:szCs w:val="16"/>
        </w:rPr>
        <w:t>+16692161590,</w:t>
      </w:r>
      <w:proofErr w:type="gramStart"/>
      <w:r w:rsidRPr="008138B8">
        <w:rPr>
          <w:sz w:val="16"/>
          <w:szCs w:val="16"/>
        </w:rPr>
        <w:t>,1614817792</w:t>
      </w:r>
      <w:proofErr w:type="gramEnd"/>
      <w:r w:rsidRPr="008138B8">
        <w:rPr>
          <w:sz w:val="16"/>
          <w:szCs w:val="16"/>
        </w:rPr>
        <w:t># US (San Jose)</w:t>
      </w:r>
    </w:p>
    <w:p w14:paraId="7D66BF57" w14:textId="77777777" w:rsidR="003201BD" w:rsidRPr="003201BD" w:rsidRDefault="003201BD" w:rsidP="003201BD">
      <w:pPr>
        <w:spacing w:after="0"/>
        <w:jc w:val="center"/>
        <w:rPr>
          <w:sz w:val="16"/>
          <w:szCs w:val="16"/>
        </w:rPr>
      </w:pPr>
    </w:p>
    <w:p w14:paraId="11DE1683" w14:textId="2D81FA7C" w:rsidR="006A3C3D" w:rsidRDefault="00D41FC4" w:rsidP="006A3C3D">
      <w:pPr>
        <w:tabs>
          <w:tab w:val="right" w:pos="10080"/>
        </w:tabs>
        <w:spacing w:after="0" w:line="240" w:lineRule="auto"/>
        <w:jc w:val="center"/>
        <w:rPr>
          <w:rFonts w:ascii="Candara" w:hAnsi="Candara" w:cstheme="minorHAnsi"/>
          <w:b/>
          <w:sz w:val="24"/>
          <w:szCs w:val="20"/>
        </w:rPr>
      </w:pPr>
      <w:r>
        <w:rPr>
          <w:rFonts w:ascii="Candara" w:hAnsi="Candara" w:cstheme="minorHAnsi"/>
          <w:b/>
          <w:sz w:val="24"/>
          <w:szCs w:val="20"/>
        </w:rPr>
        <w:t>Draft MINUTES</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77777777"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70BD5D4A"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41CEE370"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03C183B3"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247482">
        <w:rPr>
          <w:rFonts w:ascii="Candara" w:hAnsi="Candara" w:cstheme="minorHAnsi"/>
          <w:b/>
        </w:rPr>
        <w:t xml:space="preserve"> November</w:t>
      </w:r>
      <w:r w:rsidR="003201BD">
        <w:rPr>
          <w:rFonts w:ascii="Candara" w:hAnsi="Candara" w:cstheme="minorHAnsi"/>
          <w:b/>
        </w:rPr>
        <w:t xml:space="preserve"> </w:t>
      </w:r>
      <w:r w:rsidR="008763D1">
        <w:rPr>
          <w:rFonts w:ascii="Candara" w:hAnsi="Candara" w:cstheme="minorHAnsi"/>
          <w:b/>
        </w:rPr>
        <w:t xml:space="preserve">2021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1E62EBD" w14:textId="0E988EE3" w:rsidR="00915B9F" w:rsidRDefault="00915B9F"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ab/>
        <w:t>No changes at this time.  Any changes can be emailed to Natalie this week.</w:t>
      </w:r>
    </w:p>
    <w:p w14:paraId="39CAE164" w14:textId="77777777" w:rsidR="006A3C3D" w:rsidRPr="00DE21E6"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D40C43">
        <w:rPr>
          <w:rFonts w:ascii="Candara" w:hAnsi="Candara" w:cstheme="minorHAnsi"/>
          <w:b/>
        </w:rPr>
        <w:tab/>
      </w:r>
      <w:r w:rsidRPr="00D40C43">
        <w:rPr>
          <w:rFonts w:ascii="Candara" w:hAnsi="Candara" w:cstheme="minorHAnsi"/>
          <w:b/>
        </w:rPr>
        <w:tab/>
      </w:r>
    </w:p>
    <w:p w14:paraId="0D988482" w14:textId="234C8CC2" w:rsidR="00B10A9F" w:rsidRDefault="00A02EE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fice of Indian Education Updates</w:t>
      </w:r>
      <w:r w:rsidR="00B10A9F">
        <w:rPr>
          <w:rFonts w:ascii="Candara" w:hAnsi="Candara" w:cstheme="minorHAnsi"/>
          <w:b/>
        </w:rPr>
        <w:tab/>
      </w:r>
      <w:r w:rsidR="00B10A9F" w:rsidRPr="00CC585B">
        <w:rPr>
          <w:rFonts w:ascii="Candara" w:hAnsi="Candara" w:cstheme="minorHAnsi"/>
        </w:rPr>
        <w:t>OIE Staff</w:t>
      </w:r>
    </w:p>
    <w:p w14:paraId="6A046877" w14:textId="35B09D89" w:rsidR="00E41CE5" w:rsidRDefault="00C9106C" w:rsidP="006E1057">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ED6A41" w:rsidRPr="007B7E10">
        <w:rPr>
          <w:rFonts w:ascii="Candara" w:hAnsi="Candara" w:cstheme="minorHAnsi"/>
        </w:rPr>
        <w:t>3.1   Grants</w:t>
      </w:r>
      <w:r w:rsidR="006E1057">
        <w:rPr>
          <w:rFonts w:ascii="Candara" w:hAnsi="Candara" w:cstheme="minorHAnsi"/>
        </w:rPr>
        <w:t xml:space="preserve">:  </w:t>
      </w:r>
      <w:r w:rsidR="00A502E9">
        <w:rPr>
          <w:rFonts w:ascii="Candara" w:hAnsi="Candara" w:cstheme="minorHAnsi"/>
        </w:rPr>
        <w:t>ODE Procurement has hired more staff and we appreciate their continued guidance and support.</w:t>
      </w:r>
    </w:p>
    <w:p w14:paraId="0FA772D7" w14:textId="607FEFDD" w:rsidR="00E41CE5" w:rsidRPr="007B7E10" w:rsidRDefault="00FD1DE5"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E41CE5">
        <w:rPr>
          <w:rFonts w:ascii="Candara" w:hAnsi="Candara" w:cstheme="minorHAnsi"/>
        </w:rPr>
        <w:t>Language Grant is being pushed forward; we are improving the process.  It will be retroactive to July 2021.</w:t>
      </w:r>
    </w:p>
    <w:p w14:paraId="7AD2FD82" w14:textId="70F3E660" w:rsidR="00A27624" w:rsidRDefault="00ED6A41" w:rsidP="008F70B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2</w:t>
      </w:r>
      <w:r w:rsidR="005377D3">
        <w:rPr>
          <w:rFonts w:ascii="Candara" w:hAnsi="Candara" w:cstheme="minorHAnsi"/>
        </w:rPr>
        <w:t xml:space="preserve"> </w:t>
      </w:r>
      <w:r w:rsidR="004A5914">
        <w:rPr>
          <w:rFonts w:ascii="Candara" w:hAnsi="Candara" w:cstheme="minorHAnsi"/>
        </w:rPr>
        <w:t xml:space="preserve"> </w:t>
      </w:r>
      <w:r w:rsidR="005377D3">
        <w:rPr>
          <w:rFonts w:ascii="Candara" w:hAnsi="Candara" w:cstheme="minorHAnsi"/>
        </w:rPr>
        <w:t xml:space="preserve"> </w:t>
      </w:r>
      <w:r w:rsidR="00C9106C" w:rsidRPr="00C9106C">
        <w:rPr>
          <w:rFonts w:ascii="Candara" w:hAnsi="Candara" w:cstheme="minorHAnsi"/>
        </w:rPr>
        <w:t>Newsletter</w:t>
      </w:r>
      <w:r w:rsidR="00E41CE5">
        <w:rPr>
          <w:rFonts w:ascii="Candara" w:hAnsi="Candara" w:cstheme="minorHAnsi"/>
        </w:rPr>
        <w:t xml:space="preserve">:  If </w:t>
      </w:r>
      <w:proofErr w:type="gramStart"/>
      <w:r w:rsidR="00E41CE5">
        <w:rPr>
          <w:rFonts w:ascii="Candara" w:hAnsi="Candara" w:cstheme="minorHAnsi"/>
        </w:rPr>
        <w:t>your</w:t>
      </w:r>
      <w:proofErr w:type="gramEnd"/>
      <w:r w:rsidR="00E41CE5">
        <w:rPr>
          <w:rFonts w:ascii="Candara" w:hAnsi="Candara" w:cstheme="minorHAnsi"/>
        </w:rPr>
        <w:t xml:space="preserve"> Tribe would like to be featured, please email Renee.  Our next newsletter is planned to go out tomorrow.</w:t>
      </w:r>
    </w:p>
    <w:p w14:paraId="304203BE" w14:textId="6164D6E7" w:rsidR="00C9106C" w:rsidRDefault="008F70B9"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3</w:t>
      </w:r>
      <w:r w:rsidR="00C9106C" w:rsidRPr="00C9106C">
        <w:rPr>
          <w:rFonts w:ascii="Candara" w:hAnsi="Candara" w:cstheme="minorHAnsi"/>
        </w:rPr>
        <w:t xml:space="preserve"> </w:t>
      </w:r>
      <w:r w:rsidR="004A5914">
        <w:rPr>
          <w:rFonts w:ascii="Candara" w:hAnsi="Candara" w:cstheme="minorHAnsi"/>
        </w:rPr>
        <w:t xml:space="preserve"> </w:t>
      </w:r>
      <w:r w:rsidR="00ED6A41">
        <w:rPr>
          <w:rFonts w:ascii="Candara" w:hAnsi="Candara" w:cstheme="minorHAnsi"/>
        </w:rPr>
        <w:t xml:space="preserve"> Tribal History</w:t>
      </w:r>
      <w:r w:rsidR="00A54595">
        <w:rPr>
          <w:rFonts w:ascii="Candara" w:hAnsi="Candara" w:cstheme="minorHAnsi"/>
        </w:rPr>
        <w:t>/</w:t>
      </w:r>
      <w:r w:rsidR="00ED6A41">
        <w:rPr>
          <w:rFonts w:ascii="Candara" w:hAnsi="Candara" w:cstheme="minorHAnsi"/>
        </w:rPr>
        <w:t>Shared History (</w:t>
      </w:r>
      <w:r w:rsidR="00C9106C" w:rsidRPr="00C9106C">
        <w:rPr>
          <w:rFonts w:ascii="Candara" w:hAnsi="Candara" w:cstheme="minorHAnsi"/>
        </w:rPr>
        <w:t>SB 13</w:t>
      </w:r>
      <w:r w:rsidR="00ED6A41">
        <w:rPr>
          <w:rFonts w:ascii="Candara" w:hAnsi="Candara" w:cstheme="minorHAnsi"/>
        </w:rPr>
        <w:t>)</w:t>
      </w:r>
      <w:r w:rsidR="00A502E9">
        <w:rPr>
          <w:rFonts w:ascii="Candara" w:hAnsi="Candara" w:cstheme="minorHAnsi"/>
        </w:rPr>
        <w:t>:  THSH 9</w:t>
      </w:r>
      <w:r w:rsidR="00A502E9" w:rsidRPr="00E41CE5">
        <w:rPr>
          <w:rFonts w:ascii="Candara" w:hAnsi="Candara" w:cstheme="minorHAnsi"/>
          <w:vertAlign w:val="superscript"/>
        </w:rPr>
        <w:t>th</w:t>
      </w:r>
      <w:r w:rsidR="00A502E9">
        <w:rPr>
          <w:rFonts w:ascii="Candara" w:hAnsi="Candara" w:cstheme="minorHAnsi"/>
        </w:rPr>
        <w:t xml:space="preserve"> grade L</w:t>
      </w:r>
      <w:r w:rsidR="006E1057">
        <w:rPr>
          <w:rFonts w:ascii="Candara" w:hAnsi="Candara" w:cstheme="minorHAnsi"/>
        </w:rPr>
        <w:t xml:space="preserve">esson </w:t>
      </w:r>
      <w:r w:rsidR="00A502E9">
        <w:rPr>
          <w:rFonts w:ascii="Candara" w:hAnsi="Candara" w:cstheme="minorHAnsi"/>
        </w:rPr>
        <w:t>P</w:t>
      </w:r>
      <w:r w:rsidR="006E1057">
        <w:rPr>
          <w:rFonts w:ascii="Candara" w:hAnsi="Candara" w:cstheme="minorHAnsi"/>
        </w:rPr>
        <w:t>lan</w:t>
      </w:r>
      <w:r w:rsidR="00A502E9">
        <w:rPr>
          <w:rFonts w:ascii="Candara" w:hAnsi="Candara" w:cstheme="minorHAnsi"/>
        </w:rPr>
        <w:t xml:space="preserve">s completed, being reviewed by Content Area Specialists.  We will decide next grade.  Implementation going well.  Submitted to DOJ, opportunities to provide feedback.  Some changes made.  Grants currently under review.  Working with Marzano Research, and have gotten some good feedback.  We are creating discussion groups. </w:t>
      </w:r>
    </w:p>
    <w:p w14:paraId="5B5C5E25" w14:textId="6E40D83F" w:rsidR="002C7DE1" w:rsidRDefault="002C7DE1"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4</w:t>
      </w:r>
      <w:r>
        <w:rPr>
          <w:rFonts w:ascii="Candara" w:hAnsi="Candara" w:cstheme="minorHAnsi"/>
        </w:rPr>
        <w:t xml:space="preserve">   Title VI</w:t>
      </w:r>
      <w:r w:rsidR="00FD1DE5">
        <w:rPr>
          <w:rFonts w:ascii="Candara" w:hAnsi="Candara" w:cstheme="minorHAnsi"/>
        </w:rPr>
        <w:t>:  Looking at levels of support and knocking down barriers.  Support for T</w:t>
      </w:r>
      <w:r w:rsidR="006E1057">
        <w:rPr>
          <w:rFonts w:ascii="Candara" w:hAnsi="Candara" w:cstheme="minorHAnsi"/>
        </w:rPr>
        <w:t>itle VI</w:t>
      </w:r>
      <w:r w:rsidR="00FD1DE5">
        <w:rPr>
          <w:rFonts w:ascii="Candara" w:hAnsi="Candara" w:cstheme="minorHAnsi"/>
        </w:rPr>
        <w:t xml:space="preserve"> sites.  Title VI meeting next Tuesday.  </w:t>
      </w:r>
    </w:p>
    <w:p w14:paraId="0CA235B3" w14:textId="33D82811" w:rsidR="00A502E9" w:rsidRDefault="002C7DE1" w:rsidP="00A502E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5</w:t>
      </w:r>
      <w:r>
        <w:rPr>
          <w:rFonts w:ascii="Candara" w:hAnsi="Candara" w:cstheme="minorHAnsi"/>
        </w:rPr>
        <w:t xml:space="preserve">  </w:t>
      </w:r>
      <w:r w:rsidR="004A5914">
        <w:rPr>
          <w:rFonts w:ascii="Candara" w:hAnsi="Candara" w:cstheme="minorHAnsi"/>
        </w:rPr>
        <w:t xml:space="preserve"> </w:t>
      </w:r>
      <w:r>
        <w:rPr>
          <w:rFonts w:ascii="Candara" w:hAnsi="Candara" w:cstheme="minorHAnsi"/>
        </w:rPr>
        <w:t>TAPP</w:t>
      </w:r>
      <w:r w:rsidR="00A502E9">
        <w:rPr>
          <w:rFonts w:ascii="Candara" w:hAnsi="Candara" w:cstheme="minorHAnsi"/>
        </w:rPr>
        <w:t xml:space="preserve">:  TAPP Two Day Training </w:t>
      </w:r>
      <w:r w:rsidR="006E1057">
        <w:rPr>
          <w:rFonts w:ascii="Candara" w:hAnsi="Candara" w:cstheme="minorHAnsi"/>
        </w:rPr>
        <w:t>January 27 and 28.</w:t>
      </w:r>
    </w:p>
    <w:p w14:paraId="45F2B8E4" w14:textId="0685F177" w:rsidR="00A502E9" w:rsidRDefault="00A502E9" w:rsidP="00A502E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TAPP Family Advocate vacancy filled</w:t>
      </w:r>
      <w:r w:rsidR="006E1057">
        <w:rPr>
          <w:rFonts w:ascii="Candara" w:hAnsi="Candara" w:cstheme="minorHAnsi"/>
        </w:rPr>
        <w:t>.</w:t>
      </w:r>
    </w:p>
    <w:p w14:paraId="0BABEAC2" w14:textId="5B8D1B2D" w:rsidR="00A502E9" w:rsidRDefault="00A502E9" w:rsidP="00A502E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SKSD added as a TAPP site</w:t>
      </w:r>
      <w:r w:rsidR="006E1057">
        <w:rPr>
          <w:rFonts w:ascii="Candara" w:hAnsi="Candara" w:cstheme="minorHAnsi"/>
        </w:rPr>
        <w:t>.</w:t>
      </w:r>
    </w:p>
    <w:p w14:paraId="0FDBD9D1" w14:textId="1726B527" w:rsidR="00FD1DE5" w:rsidRDefault="008635AF" w:rsidP="00FD1DE5">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6   Legislative Updates</w:t>
      </w:r>
      <w:r w:rsidR="00A502E9">
        <w:rPr>
          <w:rFonts w:ascii="Candara" w:hAnsi="Candara" w:cstheme="minorHAnsi"/>
        </w:rPr>
        <w:t xml:space="preserve"> OIE has submitted Legislative Concepts, we attend, and track the Legislation and how it might affect</w:t>
      </w:r>
      <w:r w:rsidR="006E1057">
        <w:rPr>
          <w:rFonts w:ascii="Candara" w:hAnsi="Candara" w:cstheme="minorHAnsi"/>
        </w:rPr>
        <w:t xml:space="preserve"> our</w:t>
      </w:r>
      <w:r w:rsidR="00A502E9">
        <w:rPr>
          <w:rFonts w:ascii="Candara" w:hAnsi="Candara" w:cstheme="minorHAnsi"/>
        </w:rPr>
        <w:t xml:space="preserve"> programs, if there is funding involved.  </w:t>
      </w:r>
      <w:r w:rsidR="00FD1DE5">
        <w:rPr>
          <w:rFonts w:ascii="Candara" w:hAnsi="Candara" w:cstheme="minorHAnsi"/>
        </w:rPr>
        <w:t>No Leg</w:t>
      </w:r>
      <w:r w:rsidR="00DB3A8B">
        <w:rPr>
          <w:rFonts w:ascii="Candara" w:hAnsi="Candara" w:cstheme="minorHAnsi"/>
        </w:rPr>
        <w:t xml:space="preserve">islative </w:t>
      </w:r>
      <w:r w:rsidR="00FD1DE5">
        <w:rPr>
          <w:rFonts w:ascii="Candara" w:hAnsi="Candara" w:cstheme="minorHAnsi"/>
        </w:rPr>
        <w:t>updates at this time.  Some Legislative Concepts under review currently.</w:t>
      </w:r>
    </w:p>
    <w:p w14:paraId="6E67FA7F" w14:textId="10C4F44B" w:rsidR="007B7E10" w:rsidRPr="006416F1" w:rsidRDefault="008635AF" w:rsidP="000B56CF">
      <w:pPr>
        <w:spacing w:after="0"/>
        <w:ind w:left="2160"/>
        <w:rPr>
          <w:sz w:val="16"/>
          <w:szCs w:val="16"/>
        </w:rPr>
      </w:pPr>
      <w:r>
        <w:rPr>
          <w:rFonts w:ascii="Candara" w:hAnsi="Candara" w:cstheme="minorHAnsi"/>
        </w:rPr>
        <w:tab/>
        <w:t>3.7</w:t>
      </w:r>
      <w:r w:rsidR="006416F1">
        <w:rPr>
          <w:rFonts w:ascii="Candara" w:hAnsi="Candara" w:cstheme="minorHAnsi"/>
        </w:rPr>
        <w:t xml:space="preserve">   OIE </w:t>
      </w:r>
      <w:r w:rsidR="00F66117">
        <w:rPr>
          <w:rFonts w:ascii="Candara" w:hAnsi="Candara" w:cstheme="minorHAnsi"/>
        </w:rPr>
        <w:t xml:space="preserve">Virtual Office </w:t>
      </w:r>
      <w:proofErr w:type="gramStart"/>
      <w:r w:rsidR="00F66117">
        <w:rPr>
          <w:rFonts w:ascii="Candara" w:hAnsi="Candara" w:cstheme="minorHAnsi"/>
        </w:rPr>
        <w:t>hours</w:t>
      </w:r>
      <w:proofErr w:type="gramEnd"/>
      <w:r w:rsidR="00F66117">
        <w:rPr>
          <w:rFonts w:ascii="Candara" w:hAnsi="Candara" w:cstheme="minorHAnsi"/>
        </w:rPr>
        <w:t xml:space="preserve">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hyperlink r:id="rId10"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3FD30A54" w14:textId="32797E11" w:rsidR="008635AF" w:rsidRPr="00DB2831" w:rsidRDefault="007B7E10" w:rsidP="00DB283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08A1875E" w14:textId="189C6A6A" w:rsidR="00CD45EE" w:rsidRPr="003D61CB" w:rsidRDefault="00CD45EE"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EC57C9">
        <w:rPr>
          <w:rFonts w:ascii="Candara" w:hAnsi="Candara" w:cstheme="minorHAnsi"/>
          <w:b/>
        </w:rPr>
        <w:t>10:</w:t>
      </w:r>
      <w:r w:rsidR="00FD1DE5">
        <w:rPr>
          <w:rFonts w:ascii="Candara" w:hAnsi="Candara" w:cstheme="minorHAnsi"/>
          <w:b/>
        </w:rPr>
        <w:t>08</w:t>
      </w:r>
      <w:r w:rsidRPr="00EC57C9">
        <w:rPr>
          <w:rFonts w:ascii="Candara" w:hAnsi="Candara" w:cstheme="minorHAnsi"/>
          <w:b/>
        </w:rPr>
        <w:t xml:space="preserve">    </w:t>
      </w:r>
      <w:r w:rsidR="008635AF" w:rsidRPr="00EC57C9">
        <w:rPr>
          <w:rFonts w:ascii="Candara" w:hAnsi="Candara" w:cstheme="minorHAnsi"/>
          <w:b/>
        </w:rPr>
        <w:t xml:space="preserve"> </w:t>
      </w:r>
      <w:proofErr w:type="gramStart"/>
      <w:r w:rsidRPr="00EC57C9">
        <w:rPr>
          <w:rFonts w:ascii="Candara" w:hAnsi="Candara" w:cstheme="minorHAnsi"/>
          <w:b/>
        </w:rPr>
        <w:t xml:space="preserve">4.0 </w:t>
      </w:r>
      <w:r w:rsidR="00A54595" w:rsidRPr="00EC57C9">
        <w:rPr>
          <w:rFonts w:ascii="Candara" w:hAnsi="Candara" w:cstheme="minorHAnsi"/>
          <w:b/>
        </w:rPr>
        <w:t xml:space="preserve"> Presentation</w:t>
      </w:r>
      <w:proofErr w:type="gramEnd"/>
      <w:r w:rsidR="00A54595" w:rsidRPr="00EC57C9">
        <w:rPr>
          <w:rFonts w:ascii="Candara" w:hAnsi="Candara" w:cstheme="minorHAnsi"/>
          <w:b/>
        </w:rPr>
        <w:t xml:space="preserve"> </w:t>
      </w:r>
      <w:r w:rsidR="00EC57C9" w:rsidRPr="00EC57C9">
        <w:rPr>
          <w:rFonts w:ascii="Candara" w:hAnsi="Candara" w:cstheme="minorHAnsi"/>
        </w:rPr>
        <w:t>Round 2 of WRAP</w:t>
      </w:r>
      <w:r w:rsidR="00EC57C9">
        <w:rPr>
          <w:rFonts w:ascii="Candara" w:hAnsi="Candara" w:cstheme="minorHAnsi"/>
        </w:rPr>
        <w:t xml:space="preserve">            </w:t>
      </w:r>
      <w:r w:rsidR="00561D4C">
        <w:rPr>
          <w:rFonts w:ascii="Candara" w:hAnsi="Candara" w:cstheme="minorHAnsi"/>
        </w:rPr>
        <w:t xml:space="preserve"> </w:t>
      </w:r>
      <w:r w:rsidR="00650246" w:rsidRPr="006A12EE">
        <w:rPr>
          <w:rFonts w:ascii="Candara" w:hAnsi="Candara" w:cstheme="minorHAnsi"/>
        </w:rPr>
        <w:t>Beth</w:t>
      </w:r>
      <w:r w:rsidR="006A12EE" w:rsidRPr="006A12EE">
        <w:rPr>
          <w:rFonts w:ascii="Candara" w:hAnsi="Candara" w:cstheme="minorHAnsi"/>
        </w:rPr>
        <w:t xml:space="preserve"> Blumenstein</w:t>
      </w:r>
      <w:r w:rsidR="00EC57C9">
        <w:rPr>
          <w:rFonts w:ascii="Candara" w:hAnsi="Candara" w:cstheme="minorHAnsi"/>
        </w:rPr>
        <w:t xml:space="preserve"> </w:t>
      </w:r>
      <w:r w:rsidR="00561D4C" w:rsidRPr="003D61CB">
        <w:rPr>
          <w:rFonts w:ascii="Candara" w:hAnsi="Candara" w:cstheme="minorHAnsi"/>
        </w:rPr>
        <w:t xml:space="preserve">and </w:t>
      </w:r>
      <w:r w:rsidR="00561D4C" w:rsidRPr="003D61CB">
        <w:rPr>
          <w:rFonts w:ascii="Candara" w:hAnsi="Candara"/>
        </w:rPr>
        <w:t>Caitlin McRae</w:t>
      </w:r>
    </w:p>
    <w:p w14:paraId="788992DD" w14:textId="2F341DF1" w:rsidR="00344E71" w:rsidRDefault="00CD45EE" w:rsidP="00B10A9F">
      <w:pPr>
        <w:tabs>
          <w:tab w:val="left" w:pos="1440"/>
          <w:tab w:val="left" w:pos="2160"/>
          <w:tab w:val="left" w:pos="2880"/>
          <w:tab w:val="left" w:pos="3326"/>
          <w:tab w:val="left" w:pos="3780"/>
          <w:tab w:val="right" w:pos="10080"/>
        </w:tabs>
        <w:spacing w:after="0" w:line="240" w:lineRule="auto"/>
        <w:ind w:left="2160" w:hanging="720"/>
      </w:pPr>
      <w:r>
        <w:rPr>
          <w:rFonts w:ascii="Candara" w:hAnsi="Candara" w:cstheme="minorHAnsi"/>
          <w:b/>
        </w:rPr>
        <w:tab/>
      </w:r>
      <w:r w:rsidRPr="00CD45EE">
        <w:rPr>
          <w:rFonts w:ascii="Candara" w:hAnsi="Candara" w:cstheme="minorHAnsi"/>
        </w:rPr>
        <w:t xml:space="preserve">4.1 </w:t>
      </w:r>
      <w:r w:rsidR="00A54595">
        <w:rPr>
          <w:rFonts w:ascii="Candara" w:hAnsi="Candara" w:cstheme="minorHAnsi"/>
        </w:rPr>
        <w:t xml:space="preserve">  </w:t>
      </w:r>
      <w:proofErr w:type="gramStart"/>
      <w:r w:rsidR="00344E71">
        <w:rPr>
          <w:rFonts w:ascii="Candara" w:hAnsi="Candara" w:cstheme="minorHAnsi"/>
        </w:rPr>
        <w:t>Presentation</w:t>
      </w:r>
      <w:r w:rsidR="00D41FC4">
        <w:rPr>
          <w:rFonts w:ascii="Candara" w:hAnsi="Candara" w:cstheme="minorHAnsi"/>
        </w:rPr>
        <w:t xml:space="preserve">  </w:t>
      </w:r>
      <w:proofErr w:type="gramEnd"/>
      <w:r w:rsidR="006C58F5">
        <w:fldChar w:fldCharType="begin"/>
      </w:r>
      <w:r w:rsidR="006C58F5">
        <w:instrText xml:space="preserve"> HYPERLINK "https://docs.google.com/presentation/d/1tosL8vFgm00JBNFima4CYE2xRE_AfS8XhOMmavstuto/edit?usp=sharing" </w:instrText>
      </w:r>
      <w:r w:rsidR="006C58F5">
        <w:fldChar w:fldCharType="separate"/>
      </w:r>
      <w:r w:rsidR="00D41FC4">
        <w:rPr>
          <w:rStyle w:val="Hyperlink"/>
        </w:rPr>
        <w:t>slide deck</w:t>
      </w:r>
      <w:r w:rsidR="006C58F5">
        <w:rPr>
          <w:rStyle w:val="Hyperlink"/>
        </w:rPr>
        <w:fldChar w:fldCharType="end"/>
      </w:r>
      <w:r w:rsidR="00FD1DE5">
        <w:t xml:space="preserve"> </w:t>
      </w:r>
    </w:p>
    <w:p w14:paraId="7EF06284" w14:textId="3B642CF7" w:rsidR="00FD1DE5" w:rsidRDefault="00FD1DE5"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Native Theater</w:t>
      </w:r>
    </w:p>
    <w:p w14:paraId="0D1DDE25" w14:textId="4B7A566D" w:rsidR="00FD1DE5" w:rsidRDefault="00FD1DE5"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Focus on co-responsibility </w:t>
      </w:r>
    </w:p>
    <w:p w14:paraId="2F527AB3" w14:textId="590A05E9" w:rsidR="00FD1DE5" w:rsidRDefault="00FD1DE5" w:rsidP="00B10A9F">
      <w:pPr>
        <w:tabs>
          <w:tab w:val="left" w:pos="1440"/>
          <w:tab w:val="left" w:pos="2160"/>
          <w:tab w:val="left" w:pos="2880"/>
          <w:tab w:val="left" w:pos="3326"/>
          <w:tab w:val="left" w:pos="3780"/>
          <w:tab w:val="right" w:pos="10080"/>
        </w:tabs>
        <w:spacing w:after="0" w:line="240" w:lineRule="auto"/>
        <w:ind w:left="2160" w:hanging="720"/>
      </w:pPr>
      <w:r>
        <w:rPr>
          <w:rFonts w:ascii="Candara" w:hAnsi="Candara" w:cstheme="minorHAnsi"/>
        </w:rPr>
        <w:lastRenderedPageBreak/>
        <w:t xml:space="preserve">We developed a needs assessment, as per slides:  </w:t>
      </w:r>
      <w:hyperlink r:id="rId11" w:history="1">
        <w:r>
          <w:rPr>
            <w:rStyle w:val="Hyperlink"/>
          </w:rPr>
          <w:t>slide deck</w:t>
        </w:r>
      </w:hyperlink>
    </w:p>
    <w:p w14:paraId="5D00E9C6" w14:textId="7FF11945"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proofErr w:type="gramStart"/>
      <w:r>
        <w:rPr>
          <w:rFonts w:ascii="Candara" w:hAnsi="Candara" w:cstheme="minorHAnsi"/>
        </w:rPr>
        <w:t>4.2  Questions</w:t>
      </w:r>
      <w:proofErr w:type="gramEnd"/>
      <w:r w:rsidR="006E1057">
        <w:rPr>
          <w:rFonts w:ascii="Candara" w:hAnsi="Candara" w:cstheme="minorHAnsi"/>
        </w:rPr>
        <w:t>/Comments</w:t>
      </w:r>
    </w:p>
    <w:p w14:paraId="2424309B" w14:textId="60C673B6" w:rsidR="006E1057" w:rsidRDefault="006E1057"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We had a half time music teacher, and we knew students were not getting access.</w:t>
      </w:r>
    </w:p>
    <w:p w14:paraId="3851FAE4" w14:textId="2DDF2A02" w:rsidR="006E1057" w:rsidRDefault="006E1057"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The statistics in the slides are based on student self-identifying, and is </w:t>
      </w:r>
      <w:r w:rsidR="009D6700">
        <w:rPr>
          <w:rFonts w:ascii="Candara" w:hAnsi="Candara" w:cstheme="minorHAnsi"/>
        </w:rPr>
        <w:t>under representative</w:t>
      </w:r>
      <w:r>
        <w:rPr>
          <w:rFonts w:ascii="Candara" w:hAnsi="Candara" w:cstheme="minorHAnsi"/>
        </w:rPr>
        <w:t>.</w:t>
      </w:r>
    </w:p>
    <w:p w14:paraId="32B94F95" w14:textId="6E962AEA" w:rsidR="00F64555" w:rsidRDefault="00F64555"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We will be working with OIE, and for Science we are contracting out.  Engaging the N</w:t>
      </w:r>
      <w:r w:rsidR="00DB3A8B">
        <w:rPr>
          <w:rFonts w:ascii="Candara" w:hAnsi="Candara" w:cstheme="minorHAnsi"/>
        </w:rPr>
        <w:t xml:space="preserve">ine </w:t>
      </w:r>
      <w:r>
        <w:rPr>
          <w:rFonts w:ascii="Candara" w:hAnsi="Candara" w:cstheme="minorHAnsi"/>
        </w:rPr>
        <w:t>Oregon Tribes, and vetting the artists involved; developing a plan, will be reaching out to the Nine Tribes, most likely we will have conversations with artists about what can be shared, vetting, we would like videos teachers can show, not teachers using artists’ content, which leads to improper or inappropriate use.  We will present general info via G2G, for specifics we will reach out individually to the Nine Tribes.</w:t>
      </w:r>
    </w:p>
    <w:p w14:paraId="0C2CA90C" w14:textId="60F8F572" w:rsidR="00AA6022" w:rsidRDefault="00A02EE8" w:rsidP="00AA6022">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rPr>
        <w:tab/>
      </w:r>
    </w:p>
    <w:p w14:paraId="58CBB41C" w14:textId="33B8B925" w:rsidR="006A3C3D" w:rsidRPr="00650246" w:rsidRDefault="00A502E9" w:rsidP="00293C3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0:00</w:t>
      </w:r>
      <w:r w:rsidR="00AF15BE">
        <w:rPr>
          <w:rFonts w:ascii="Candara" w:hAnsi="Candara" w:cstheme="minorHAnsi"/>
          <w:b/>
        </w:rPr>
        <w:tab/>
      </w:r>
      <w:r w:rsidR="0048127C">
        <w:rPr>
          <w:rFonts w:ascii="Candara" w:hAnsi="Candara" w:cstheme="minorHAnsi"/>
          <w:b/>
        </w:rPr>
        <w:t>5</w:t>
      </w:r>
      <w:r w:rsidR="00AF15BE">
        <w:rPr>
          <w:rFonts w:ascii="Candara" w:hAnsi="Candara" w:cstheme="minorHAnsi"/>
          <w:b/>
        </w:rPr>
        <w:t>.0</w:t>
      </w:r>
      <w:r w:rsidR="00AF15BE">
        <w:rPr>
          <w:rFonts w:ascii="Candara" w:hAnsi="Candara" w:cstheme="minorHAnsi"/>
          <w:b/>
        </w:rPr>
        <w:tab/>
        <w:t>AI/</w:t>
      </w:r>
      <w:r w:rsidR="006A3C3D">
        <w:rPr>
          <w:rFonts w:ascii="Candara" w:hAnsi="Candara" w:cstheme="minorHAnsi"/>
          <w:b/>
        </w:rPr>
        <w:t>AN Advisory Committee Business</w:t>
      </w:r>
    </w:p>
    <w:p w14:paraId="1F797321" w14:textId="6FBC102E" w:rsidR="00843FF4" w:rsidRDefault="00843FF4" w:rsidP="00293C3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ab/>
      </w:r>
      <w:r w:rsidR="0048127C">
        <w:rPr>
          <w:rFonts w:ascii="Candara" w:hAnsi="Candara" w:cstheme="minorHAnsi"/>
        </w:rPr>
        <w:t>5</w:t>
      </w:r>
      <w:r w:rsidR="00650246">
        <w:rPr>
          <w:rFonts w:ascii="Candara" w:hAnsi="Candara" w:cstheme="minorHAnsi"/>
        </w:rPr>
        <w:t>.1</w:t>
      </w:r>
      <w:r>
        <w:rPr>
          <w:rFonts w:ascii="Candara" w:hAnsi="Candara" w:cstheme="minorHAnsi"/>
        </w:rPr>
        <w:t xml:space="preserve">    New member introductions</w:t>
      </w:r>
      <w:r w:rsidR="00650246">
        <w:rPr>
          <w:rFonts w:ascii="Candara" w:hAnsi="Candara" w:cstheme="minorHAnsi"/>
        </w:rPr>
        <w:t xml:space="preserve"> </w:t>
      </w:r>
      <w:r>
        <w:rPr>
          <w:rFonts w:ascii="Candara" w:hAnsi="Candara" w:cstheme="minorHAnsi"/>
        </w:rPr>
        <w:tab/>
        <w:t xml:space="preserve">                 New Members</w:t>
      </w:r>
    </w:p>
    <w:p w14:paraId="78950173" w14:textId="42AB437F" w:rsidR="00650246" w:rsidRDefault="00650246"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Luhui Whitebear</w:t>
      </w:r>
      <w:r w:rsidR="00FD1DE5">
        <w:rPr>
          <w:rFonts w:ascii="Candara" w:hAnsi="Candara" w:cstheme="minorHAnsi"/>
        </w:rPr>
        <w:t>:  Assistant Professor at OSU, Corvallis School Board Communities of Color Caucus, passionate about making sure Indigenous Students are represented and systemic changes enacted.  Minor submitted.  Covid Updates on campus.  High level and ground level work.</w:t>
      </w:r>
    </w:p>
    <w:p w14:paraId="0265FE79" w14:textId="75CA56AD" w:rsidR="00AB1519" w:rsidRDefault="00650246" w:rsidP="00AB1519">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Nicole Butler-Hooten</w:t>
      </w:r>
      <w:r w:rsidR="00FD1DE5">
        <w:rPr>
          <w:rFonts w:ascii="Candara" w:hAnsi="Candara" w:cstheme="minorHAnsi"/>
        </w:rPr>
        <w:t>:  Nicole cannot make it today due to schedule conflicts.</w:t>
      </w:r>
    </w:p>
    <w:p w14:paraId="341CF8A9" w14:textId="179F4842" w:rsidR="00DB2831" w:rsidRDefault="00DB2831" w:rsidP="00AB1519">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p>
    <w:p w14:paraId="26F0AB30" w14:textId="77777777" w:rsidR="00DB2831" w:rsidRDefault="00DB2831" w:rsidP="00DB2831">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30</w:t>
      </w:r>
      <w:r w:rsidRPr="00AD6D83">
        <w:rPr>
          <w:rFonts w:ascii="Candara" w:hAnsi="Candara" w:cstheme="minorHAnsi"/>
          <w:b/>
        </w:rPr>
        <w:tab/>
        <w:t>Break</w:t>
      </w:r>
      <w:r>
        <w:rPr>
          <w:rFonts w:ascii="Candara" w:hAnsi="Candara" w:cstheme="minorHAnsi"/>
          <w:b/>
        </w:rPr>
        <w:t xml:space="preserve"> </w:t>
      </w:r>
    </w:p>
    <w:p w14:paraId="7D4308EC" w14:textId="77777777" w:rsidR="00DB2831" w:rsidRDefault="00DB2831" w:rsidP="00293C3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p>
    <w:p w14:paraId="5B3219BC" w14:textId="3D8A49EE" w:rsidR="008635AF" w:rsidRDefault="00DB3A8B" w:rsidP="00293C3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0:45</w:t>
      </w:r>
      <w:r w:rsidR="008635AF" w:rsidRPr="008635AF">
        <w:rPr>
          <w:rFonts w:ascii="Candara" w:hAnsi="Candara" w:cstheme="minorHAnsi"/>
          <w:b/>
        </w:rPr>
        <w:tab/>
        <w:t>6.0   OIEA update</w:t>
      </w:r>
      <w:r w:rsidR="00AB1519">
        <w:rPr>
          <w:rFonts w:ascii="Candara" w:hAnsi="Candara" w:cstheme="minorHAnsi"/>
          <w:b/>
        </w:rPr>
        <w:tab/>
      </w:r>
      <w:r w:rsidR="00AB1519">
        <w:rPr>
          <w:rFonts w:ascii="Candara" w:hAnsi="Candara" w:cstheme="minorHAnsi"/>
          <w:b/>
        </w:rPr>
        <w:tab/>
        <w:t xml:space="preserve">                                               Chris Mansayon and Tamara Henderson</w:t>
      </w:r>
    </w:p>
    <w:p w14:paraId="178F8A57" w14:textId="1850B052" w:rsidR="00AB1519" w:rsidRPr="009D6700" w:rsidRDefault="00AB1519" w:rsidP="00293C3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ab/>
      </w:r>
      <w:r w:rsidRPr="009D6700">
        <w:rPr>
          <w:rFonts w:ascii="Candara" w:hAnsi="Candara" w:cstheme="minorHAnsi"/>
        </w:rPr>
        <w:t>Will host Storytelling Session 1/30.  Invite went out.  Chris will get it to Natalie to share.</w:t>
      </w:r>
    </w:p>
    <w:p w14:paraId="345CE9B4" w14:textId="7C4846E7" w:rsidR="00F66D38" w:rsidRPr="009D6700" w:rsidRDefault="00AB1519" w:rsidP="00AB1519">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sidRPr="009D6700">
        <w:rPr>
          <w:rFonts w:ascii="Candara" w:hAnsi="Candara" w:cstheme="minorHAnsi"/>
        </w:rPr>
        <w:tab/>
        <w:t>Board Meeting</w:t>
      </w:r>
    </w:p>
    <w:p w14:paraId="7BD4F989" w14:textId="2B2CB252" w:rsidR="00AB1519" w:rsidRPr="009D6700" w:rsidRDefault="00AB1519" w:rsidP="00AB1519">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sidRPr="009D6700">
        <w:rPr>
          <w:rFonts w:ascii="Candara" w:hAnsi="Candara" w:cstheme="minorHAnsi"/>
        </w:rPr>
        <w:tab/>
        <w:t>Spring Annual Conference in April</w:t>
      </w:r>
    </w:p>
    <w:p w14:paraId="4FEC0028" w14:textId="683C5F63" w:rsidR="00AB1519" w:rsidRPr="009D6700" w:rsidRDefault="00AB1519" w:rsidP="00AB1519">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sidRPr="009D6700">
        <w:rPr>
          <w:rFonts w:ascii="Candara" w:hAnsi="Candara" w:cstheme="minorHAnsi"/>
        </w:rPr>
        <w:tab/>
        <w:t>Native Wellness Power Hour tomorrow will be Remembering Howard Rainer</w:t>
      </w:r>
    </w:p>
    <w:p w14:paraId="4A00005F" w14:textId="3967031C" w:rsidR="00AB1519" w:rsidRPr="009D6700" w:rsidRDefault="00AB1519" w:rsidP="00AB1519">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sidRPr="009D6700">
        <w:rPr>
          <w:rFonts w:ascii="Candara" w:hAnsi="Candara" w:cstheme="minorHAnsi"/>
        </w:rPr>
        <w:tab/>
        <w:t>OIEA could reach out to Howard’s family.</w:t>
      </w:r>
    </w:p>
    <w:p w14:paraId="3FEF14A0" w14:textId="76AF4F5E" w:rsidR="00AB1519" w:rsidRPr="009D6700" w:rsidRDefault="00AB1519" w:rsidP="00AB1519">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sidRPr="009D6700">
        <w:rPr>
          <w:rFonts w:ascii="Candara" w:hAnsi="Candara" w:cstheme="minorHAnsi"/>
        </w:rPr>
        <w:tab/>
        <w:t>Jim Thornton, while he is still with us.</w:t>
      </w:r>
    </w:p>
    <w:p w14:paraId="0A055B8A" w14:textId="5BE24771" w:rsidR="009607D4" w:rsidRPr="009D6700" w:rsidRDefault="00AB1519"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sidRPr="009D6700">
        <w:rPr>
          <w:rFonts w:ascii="Candara" w:hAnsi="Candara" w:cstheme="minorHAnsi"/>
        </w:rPr>
        <w:tab/>
        <w:t>Awards a bit difficult during pandemic.</w:t>
      </w:r>
    </w:p>
    <w:p w14:paraId="2ECBA7AD" w14:textId="64838EEB" w:rsidR="00DB3A8B" w:rsidRDefault="00DB3A8B" w:rsidP="00AB1519">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ab/>
      </w:r>
    </w:p>
    <w:p w14:paraId="078016D0" w14:textId="4E8878A0" w:rsidR="006A3C3D" w:rsidRDefault="00A02EE8" w:rsidP="00293C35">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w:t>
      </w:r>
      <w:r w:rsidR="00BE38F5">
        <w:rPr>
          <w:rFonts w:ascii="Candara" w:hAnsi="Candara" w:cstheme="minorHAnsi"/>
          <w:b/>
        </w:rPr>
        <w:t>00</w:t>
      </w:r>
      <w:r>
        <w:rPr>
          <w:rFonts w:ascii="Candara" w:hAnsi="Candara" w:cstheme="minorHAnsi"/>
          <w:b/>
        </w:rPr>
        <w:tab/>
      </w:r>
      <w:proofErr w:type="gramStart"/>
      <w:r w:rsidR="00246575">
        <w:rPr>
          <w:rFonts w:ascii="Candara" w:hAnsi="Candara" w:cstheme="minorHAnsi"/>
          <w:b/>
        </w:rPr>
        <w:t>8</w:t>
      </w:r>
      <w:r w:rsidR="00FD1DE5">
        <w:rPr>
          <w:rFonts w:ascii="Candara" w:hAnsi="Candara" w:cstheme="minorHAnsi"/>
          <w:b/>
        </w:rPr>
        <w:t xml:space="preserve">.0  </w:t>
      </w:r>
      <w:r w:rsidR="006A3C3D">
        <w:rPr>
          <w:rFonts w:ascii="Candara" w:hAnsi="Candara" w:cstheme="minorHAnsi"/>
          <w:b/>
        </w:rPr>
        <w:t>Community</w:t>
      </w:r>
      <w:proofErr w:type="gramEnd"/>
      <w:r w:rsidR="006A3C3D">
        <w:rPr>
          <w:rFonts w:ascii="Candara" w:hAnsi="Candara" w:cstheme="minorHAnsi"/>
          <w:b/>
        </w:rPr>
        <w:t xml:space="preserve">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311E2A8C" w14:textId="174249B6" w:rsidR="006A3C3D" w:rsidRDefault="006A3C3D" w:rsidP="003C3905">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 xml:space="preserve">Public testimony may be submitted ahead of time in writing to </w:t>
      </w:r>
      <w:r w:rsidRPr="00603DC0">
        <w:rPr>
          <w:rFonts w:ascii="Candara" w:hAnsi="Candara" w:cstheme="minorHAnsi"/>
          <w:sz w:val="20"/>
          <w:szCs w:val="20"/>
        </w:rPr>
        <w:tab/>
      </w:r>
      <w:hyperlink r:id="rId12" w:history="1">
        <w:r w:rsidRPr="00603DC0">
          <w:rPr>
            <w:rStyle w:val="Hyperlink"/>
            <w:rFonts w:ascii="Candara" w:hAnsi="Candara" w:cstheme="minorHAnsi"/>
            <w:sz w:val="20"/>
            <w:szCs w:val="20"/>
          </w:rPr>
          <w:t>AIAN.AdvisoryCommittee@OregonLearning.org</w:t>
        </w:r>
      </w:hyperlink>
    </w:p>
    <w:p w14:paraId="6D5312A6" w14:textId="08BF05B5" w:rsidR="006A3C3D" w:rsidRDefault="006A3C3D" w:rsidP="006A3C3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 xml:space="preserve">                                                                                  </w:t>
      </w:r>
      <w:r>
        <w:rPr>
          <w:rFonts w:ascii="Candara" w:hAnsi="Candara" w:cstheme="minorHAnsi"/>
          <w:b/>
        </w:rPr>
        <w:tab/>
      </w:r>
      <w:r>
        <w:rPr>
          <w:rFonts w:ascii="Candara" w:hAnsi="Candara" w:cstheme="minorHAnsi"/>
          <w:b/>
        </w:rPr>
        <w:tab/>
      </w:r>
    </w:p>
    <w:p w14:paraId="1DC7E5F9" w14:textId="0E56E222" w:rsidR="009607D4" w:rsidRDefault="009607D4"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05</w:t>
      </w:r>
      <w:r>
        <w:rPr>
          <w:rFonts w:ascii="Candara" w:hAnsi="Candara" w:cstheme="minorHAnsi"/>
          <w:b/>
        </w:rPr>
        <w:tab/>
        <w:t>Announcements</w:t>
      </w:r>
    </w:p>
    <w:p w14:paraId="6B0F3686" w14:textId="7658F2AC" w:rsidR="009607D4" w:rsidRDefault="00BE38F5"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ab/>
        <w:t>NIEA H</w:t>
      </w:r>
      <w:r w:rsidRPr="00BE38F5">
        <w:rPr>
          <w:rFonts w:ascii="Candara" w:hAnsi="Candara" w:cstheme="minorHAnsi"/>
          <w:b/>
        </w:rPr>
        <w:t xml:space="preserve">ill week </w:t>
      </w:r>
      <w:r w:rsidRPr="00BE38F5">
        <w:rPr>
          <w:rFonts w:ascii="Candara" w:hAnsi="Candara" w:cstheme="minorHAnsi"/>
        </w:rPr>
        <w:t xml:space="preserve">is February 15-17, 2022 </w:t>
      </w:r>
      <w:r w:rsidR="009607D4" w:rsidRPr="00BE38F5">
        <w:rPr>
          <w:rFonts w:ascii="Candara" w:hAnsi="Candara" w:cstheme="minorHAnsi"/>
        </w:rPr>
        <w:t>in D.C.</w:t>
      </w:r>
      <w:r w:rsidR="009607D4">
        <w:rPr>
          <w:rFonts w:ascii="Candara" w:hAnsi="Candara" w:cstheme="minorHAnsi"/>
          <w:b/>
        </w:rPr>
        <w:t xml:space="preserve">  </w:t>
      </w:r>
    </w:p>
    <w:p w14:paraId="41ABA47F" w14:textId="68EC2709" w:rsidR="009607D4" w:rsidRPr="00BE38F5" w:rsidRDefault="009607D4"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ab/>
        <w:t xml:space="preserve">NIEA Board </w:t>
      </w:r>
      <w:r w:rsidRPr="00BE38F5">
        <w:rPr>
          <w:rFonts w:ascii="Candara" w:hAnsi="Candara" w:cstheme="minorHAnsi"/>
        </w:rPr>
        <w:t>will vote on new members.  Voting is now open for those candidates.</w:t>
      </w:r>
    </w:p>
    <w:p w14:paraId="46A26407" w14:textId="77777777" w:rsidR="00BE38F5" w:rsidRDefault="00BE38F5"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p>
    <w:p w14:paraId="45C25FA3" w14:textId="599CDAF8" w:rsidR="00BE38F5" w:rsidRDefault="00BE38F5"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15</w:t>
      </w:r>
      <w:r>
        <w:rPr>
          <w:rFonts w:ascii="Candara" w:hAnsi="Candara" w:cstheme="minorHAnsi"/>
          <w:b/>
        </w:rPr>
        <w:tab/>
        <w:t>EAC Presentation</w:t>
      </w:r>
      <w:r>
        <w:rPr>
          <w:rFonts w:ascii="Candara" w:hAnsi="Candara" w:cstheme="minorHAnsi"/>
          <w:b/>
        </w:rPr>
        <w:tab/>
      </w:r>
      <w:r>
        <w:rPr>
          <w:rFonts w:ascii="Candara" w:hAnsi="Candara" w:cstheme="minorHAnsi"/>
          <w:b/>
        </w:rPr>
        <w:tab/>
      </w:r>
      <w:r>
        <w:rPr>
          <w:rFonts w:ascii="Candara" w:hAnsi="Candara" w:cstheme="minorHAnsi"/>
          <w:b/>
        </w:rPr>
        <w:tab/>
        <w:t>Mercedes Jones</w:t>
      </w:r>
    </w:p>
    <w:p w14:paraId="7189401F" w14:textId="2F2C3EB2" w:rsidR="00BE38F5" w:rsidRDefault="00BE38F5"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ab/>
        <w:t xml:space="preserve">New Team Member, Theo </w:t>
      </w:r>
      <w:proofErr w:type="spellStart"/>
      <w:r>
        <w:rPr>
          <w:rFonts w:ascii="Candara" w:hAnsi="Candara" w:cstheme="minorHAnsi"/>
          <w:b/>
        </w:rPr>
        <w:t>Latta</w:t>
      </w:r>
      <w:proofErr w:type="spellEnd"/>
    </w:p>
    <w:p w14:paraId="4F6DFD85" w14:textId="5985D1FE" w:rsidR="00BE38F5" w:rsidRDefault="00BE38F5" w:rsidP="00BE38F5">
      <w:pPr>
        <w:tabs>
          <w:tab w:val="left" w:pos="1440"/>
          <w:tab w:val="left" w:pos="2160"/>
          <w:tab w:val="left" w:pos="2880"/>
          <w:tab w:val="left" w:pos="3326"/>
          <w:tab w:val="left" w:pos="3780"/>
          <w:tab w:val="left" w:pos="7920"/>
          <w:tab w:val="right" w:pos="10080"/>
        </w:tabs>
        <w:spacing w:after="0" w:line="240" w:lineRule="auto"/>
        <w:ind w:left="1440"/>
        <w:rPr>
          <w:rFonts w:ascii="Candara" w:hAnsi="Candara" w:cstheme="minorHAnsi"/>
        </w:rPr>
      </w:pPr>
      <w:r>
        <w:rPr>
          <w:rFonts w:ascii="Candara" w:hAnsi="Candara" w:cstheme="minorHAnsi"/>
          <w:b/>
        </w:rPr>
        <w:t>POP Update</w:t>
      </w:r>
      <w:r w:rsidRPr="00B25D6F">
        <w:rPr>
          <w:rFonts w:ascii="Candara" w:hAnsi="Candara" w:cstheme="minorHAnsi"/>
        </w:rPr>
        <w:t>, passed 6/2021</w:t>
      </w:r>
      <w:r w:rsidR="00B25D6F" w:rsidRPr="00B25D6F">
        <w:rPr>
          <w:rFonts w:ascii="Candara" w:hAnsi="Candara" w:cstheme="minorHAnsi"/>
        </w:rPr>
        <w:t>,</w:t>
      </w:r>
      <w:r w:rsidRPr="00B25D6F">
        <w:rPr>
          <w:rFonts w:ascii="Candara" w:hAnsi="Candara" w:cstheme="minorHAnsi"/>
        </w:rPr>
        <w:t xml:space="preserve"> $10M over two years, continue and grow the investment.  The investment aligns with Acts to diversify the workforce.</w:t>
      </w:r>
      <w:r w:rsidR="00B25D6F" w:rsidRPr="00B25D6F">
        <w:rPr>
          <w:rFonts w:ascii="Candara" w:hAnsi="Candara" w:cstheme="minorHAnsi"/>
        </w:rPr>
        <w:t xml:space="preserve">  Proposed by Dr. </w:t>
      </w:r>
      <w:proofErr w:type="spellStart"/>
      <w:r w:rsidR="00B25D6F" w:rsidRPr="00B25D6F">
        <w:rPr>
          <w:rFonts w:ascii="Candara" w:hAnsi="Candara" w:cstheme="minorHAnsi"/>
        </w:rPr>
        <w:t>Shadin</w:t>
      </w:r>
      <w:proofErr w:type="spellEnd"/>
      <w:r w:rsidR="00B25D6F" w:rsidRPr="00B25D6F">
        <w:rPr>
          <w:rFonts w:ascii="Candara" w:hAnsi="Candara" w:cstheme="minorHAnsi"/>
        </w:rPr>
        <w:t xml:space="preserve"> Garcia, Covid impeded timeline, Dr</w:t>
      </w:r>
      <w:r w:rsidR="00B25D6F">
        <w:rPr>
          <w:rFonts w:ascii="Candara" w:hAnsi="Candara" w:cstheme="minorHAnsi"/>
        </w:rPr>
        <w:t>.</w:t>
      </w:r>
      <w:r w:rsidR="00B25D6F" w:rsidRPr="00B25D6F">
        <w:rPr>
          <w:rFonts w:ascii="Candara" w:hAnsi="Candara" w:cstheme="minorHAnsi"/>
        </w:rPr>
        <w:t xml:space="preserve"> Garcia aligned this POP with already approved.  Develop and grow educators to support AI/AN, grow Administrators, paraprofessionals, etc.  So staff reflects population of AI/AN students.  Funding for initiatives.  Education ad licensure funding for educators and administrators.  Culturally and linguistic practices, scale up, policy and advocacy, voices.  A POP is short term; the goal of EAC is to make this long term. We s</w:t>
      </w:r>
      <w:r w:rsidR="00B25D6F">
        <w:rPr>
          <w:rFonts w:ascii="Candara" w:hAnsi="Candara" w:cstheme="minorHAnsi"/>
        </w:rPr>
        <w:t>ee some gains.  We are looking a</w:t>
      </w:r>
      <w:r w:rsidR="00B25D6F" w:rsidRPr="00B25D6F">
        <w:rPr>
          <w:rFonts w:ascii="Candara" w:hAnsi="Candara" w:cstheme="minorHAnsi"/>
        </w:rPr>
        <w:t>t retention rates, where we see a decrease.</w:t>
      </w:r>
      <w:r w:rsidR="00B25D6F">
        <w:rPr>
          <w:rFonts w:ascii="Candara" w:hAnsi="Candara" w:cstheme="minorHAnsi"/>
        </w:rPr>
        <w:t xml:space="preserve">  We don’t w</w:t>
      </w:r>
      <w:r w:rsidR="00720CEA">
        <w:rPr>
          <w:rFonts w:ascii="Candara" w:hAnsi="Candara" w:cstheme="minorHAnsi"/>
        </w:rPr>
        <w:t xml:space="preserve">ant to replicate or duplicate </w:t>
      </w:r>
      <w:r w:rsidR="00B25D6F">
        <w:rPr>
          <w:rFonts w:ascii="Candara" w:hAnsi="Candara" w:cstheme="minorHAnsi"/>
        </w:rPr>
        <w:t xml:space="preserve">what is already being done, but to make these system changes the norm.  </w:t>
      </w:r>
      <w:r w:rsidR="00720CEA">
        <w:rPr>
          <w:rFonts w:ascii="Candara" w:hAnsi="Candara" w:cstheme="minorHAnsi"/>
        </w:rPr>
        <w:t xml:space="preserve">We are working on building capacity, we can now hire for positions to support this.  And we are creating a needs assessment, to identify gaps, and implement.  </w:t>
      </w:r>
      <w:r w:rsidR="00720CEA" w:rsidRPr="00720CEA">
        <w:rPr>
          <w:rFonts w:ascii="Candara" w:hAnsi="Candara" w:cstheme="minorHAnsi"/>
        </w:rPr>
        <w:t xml:space="preserve">Here is the link to </w:t>
      </w:r>
      <w:r w:rsidR="00720CEA" w:rsidRPr="00720CEA">
        <w:rPr>
          <w:rFonts w:ascii="Candara" w:hAnsi="Candara" w:cstheme="minorHAnsi"/>
        </w:rPr>
        <w:lastRenderedPageBreak/>
        <w:t xml:space="preserve">the PPT: </w:t>
      </w:r>
      <w:hyperlink r:id="rId13" w:history="1">
        <w:r w:rsidR="00720CEA" w:rsidRPr="002960F5">
          <w:rPr>
            <w:rStyle w:val="Hyperlink"/>
            <w:rFonts w:ascii="Candara" w:hAnsi="Candara" w:cstheme="minorHAnsi"/>
          </w:rPr>
          <w:t>https://docs.google.com/presentation/d/1u_JX-tJqRELPM8lNuSqRnEROwDORHrXagYRL6pjpvbk/edit?usp=sharing</w:t>
        </w:r>
      </w:hyperlink>
    </w:p>
    <w:p w14:paraId="52AD074C" w14:textId="77777777" w:rsidR="00720CEA" w:rsidRDefault="00720CEA" w:rsidP="00BE38F5">
      <w:pPr>
        <w:tabs>
          <w:tab w:val="left" w:pos="1440"/>
          <w:tab w:val="left" w:pos="2160"/>
          <w:tab w:val="left" w:pos="2880"/>
          <w:tab w:val="left" w:pos="3326"/>
          <w:tab w:val="left" w:pos="3780"/>
          <w:tab w:val="left" w:pos="7920"/>
          <w:tab w:val="right" w:pos="10080"/>
        </w:tabs>
        <w:spacing w:after="0" w:line="240" w:lineRule="auto"/>
        <w:ind w:left="1440"/>
        <w:rPr>
          <w:rFonts w:ascii="Candara" w:hAnsi="Candara" w:cstheme="minorHAnsi"/>
        </w:rPr>
      </w:pPr>
    </w:p>
    <w:p w14:paraId="3583F2DE" w14:textId="7EC026C9" w:rsidR="00BE38F5" w:rsidRDefault="00720CEA"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ab/>
      </w:r>
      <w:r w:rsidRPr="00720CEA">
        <w:rPr>
          <w:rFonts w:ascii="Candara" w:hAnsi="Candara" w:cstheme="minorHAnsi"/>
        </w:rPr>
        <w:t>Thi</w:t>
      </w:r>
      <w:r>
        <w:rPr>
          <w:rFonts w:ascii="Candara" w:hAnsi="Candara" w:cstheme="minorHAnsi"/>
        </w:rPr>
        <w:t>s</w:t>
      </w:r>
      <w:r w:rsidRPr="00720CEA">
        <w:rPr>
          <w:rFonts w:ascii="Candara" w:hAnsi="Candara" w:cstheme="minorHAnsi"/>
        </w:rPr>
        <w:t xml:space="preserve"> POP is in its infancy.  We are hiring, will reach out, and develop partnerships.</w:t>
      </w:r>
      <w:r>
        <w:rPr>
          <w:rFonts w:ascii="Candara" w:hAnsi="Candara" w:cstheme="minorHAnsi"/>
        </w:rPr>
        <w:t xml:space="preserve">   We will be reaching out to get the word out.  </w:t>
      </w:r>
      <w:r w:rsidR="00DB2831">
        <w:rPr>
          <w:rFonts w:ascii="Candara" w:hAnsi="Candara" w:cstheme="minorHAnsi"/>
        </w:rPr>
        <w:t xml:space="preserve">  Thinking holistically to manage systemic change.  </w:t>
      </w:r>
    </w:p>
    <w:p w14:paraId="2C9CD89E" w14:textId="2D14FEEB" w:rsidR="00DB2831" w:rsidRDefault="00DB2831"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Contact emails:  </w:t>
      </w:r>
      <w:hyperlink r:id="rId14" w:history="1">
        <w:r w:rsidRPr="002960F5">
          <w:rPr>
            <w:rStyle w:val="Hyperlink"/>
            <w:rFonts w:ascii="Candara" w:hAnsi="Candara" w:cstheme="minorHAnsi"/>
          </w:rPr>
          <w:t>Mercedes.jones@ode.oregon.gov</w:t>
        </w:r>
      </w:hyperlink>
      <w:r w:rsidRPr="00DB2831">
        <w:rPr>
          <w:rFonts w:ascii="Candara" w:hAnsi="Candara" w:cstheme="minorHAnsi"/>
        </w:rPr>
        <w:t xml:space="preserve"> and </w:t>
      </w:r>
      <w:hyperlink r:id="rId15" w:history="1">
        <w:r w:rsidRPr="002960F5">
          <w:rPr>
            <w:rStyle w:val="Hyperlink"/>
            <w:rFonts w:ascii="Candara" w:hAnsi="Candara" w:cstheme="minorHAnsi"/>
          </w:rPr>
          <w:t>lynne.gardner@ode.oregon.gov</w:t>
        </w:r>
      </w:hyperlink>
    </w:p>
    <w:p w14:paraId="23720AF1" w14:textId="77777777" w:rsidR="00DB2831" w:rsidRPr="00720CEA" w:rsidRDefault="00DB2831"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p>
    <w:p w14:paraId="2F863053" w14:textId="7D80A3F7" w:rsidR="006A3C3D" w:rsidRDefault="00DB2831"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45</w:t>
      </w:r>
      <w:r w:rsidR="00A02EE8">
        <w:rPr>
          <w:rFonts w:ascii="Candara" w:hAnsi="Candara" w:cstheme="minorHAnsi"/>
          <w:b/>
        </w:rPr>
        <w:tab/>
      </w:r>
      <w:r w:rsidR="00246575">
        <w:rPr>
          <w:rFonts w:ascii="Candara" w:hAnsi="Candara" w:cstheme="minorHAnsi"/>
          <w:b/>
        </w:rPr>
        <w:t>9</w:t>
      </w:r>
      <w:r w:rsidR="006A3C3D" w:rsidRPr="00D40C43">
        <w:rPr>
          <w:rFonts w:ascii="Candara" w:hAnsi="Candara" w:cstheme="minorHAnsi"/>
          <w:b/>
        </w:rPr>
        <w:t>.0</w:t>
      </w:r>
      <w:r w:rsidR="006A3C3D" w:rsidRPr="00D40C43">
        <w:rPr>
          <w:rFonts w:ascii="Candara" w:hAnsi="Candara" w:cstheme="minorHAnsi"/>
          <w:b/>
        </w:rPr>
        <w:tab/>
      </w:r>
      <w:r w:rsidR="005377D3">
        <w:rPr>
          <w:rFonts w:ascii="Candara" w:hAnsi="Candara" w:cstheme="minorHAnsi"/>
          <w:b/>
        </w:rPr>
        <w:t xml:space="preserve"> </w:t>
      </w:r>
      <w:r w:rsidR="006A3C3D" w:rsidRPr="00D40C43">
        <w:rPr>
          <w:rFonts w:ascii="Candara" w:hAnsi="Candara" w:cstheme="minorHAnsi"/>
          <w:b/>
        </w:rPr>
        <w:t>Other Business</w:t>
      </w:r>
      <w:r w:rsidR="001C4DED">
        <w:rPr>
          <w:rFonts w:ascii="Candara" w:hAnsi="Candara" w:cstheme="minorHAnsi"/>
          <w:b/>
        </w:rPr>
        <w:t xml:space="preserve"> and</w:t>
      </w:r>
      <w:r w:rsidR="006A3C3D" w:rsidRPr="00D40C43">
        <w:rPr>
          <w:rFonts w:ascii="Candara" w:hAnsi="Candara" w:cstheme="minorHAnsi"/>
          <w:b/>
        </w:rPr>
        <w:t xml:space="preserve"> Next Meeting Agenda </w:t>
      </w:r>
      <w:proofErr w:type="gramStart"/>
      <w:r w:rsidR="006A3C3D" w:rsidRPr="00D40C43">
        <w:rPr>
          <w:rFonts w:ascii="Candara" w:hAnsi="Candara" w:cstheme="minorHAnsi"/>
          <w:b/>
        </w:rPr>
        <w:t>Items</w:t>
      </w:r>
      <w:r w:rsidR="009607D4">
        <w:rPr>
          <w:rFonts w:ascii="Candara" w:hAnsi="Candara" w:cstheme="minorHAnsi"/>
          <w:b/>
        </w:rPr>
        <w:t xml:space="preserve">  2</w:t>
      </w:r>
      <w:proofErr w:type="gramEnd"/>
      <w:r w:rsidR="009607D4">
        <w:rPr>
          <w:rFonts w:ascii="Candara" w:hAnsi="Candara" w:cstheme="minorHAnsi"/>
          <w:b/>
        </w:rPr>
        <w:t xml:space="preserve">/8/2022   </w:t>
      </w:r>
      <w:r w:rsidR="006A3C3D">
        <w:rPr>
          <w:rFonts w:ascii="Candara" w:hAnsi="Candara" w:cstheme="minorHAnsi"/>
          <w:b/>
        </w:rPr>
        <w:tab/>
      </w:r>
      <w:r w:rsidR="006A3C3D">
        <w:rPr>
          <w:rFonts w:ascii="Candara" w:hAnsi="Candara" w:cstheme="minorHAnsi"/>
          <w:b/>
        </w:rPr>
        <w:tab/>
        <w:t xml:space="preserve">       </w:t>
      </w:r>
      <w:r w:rsidR="006A3C3D">
        <w:rPr>
          <w:rFonts w:ascii="Candara" w:hAnsi="Candara" w:cstheme="minorHAnsi"/>
        </w:rPr>
        <w:t>All</w:t>
      </w:r>
    </w:p>
    <w:p w14:paraId="77ED4AC4" w14:textId="77777777" w:rsidR="009607D4" w:rsidRDefault="009607D4" w:rsidP="009607D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rPr>
        <w:tab/>
      </w:r>
      <w:r>
        <w:rPr>
          <w:rFonts w:ascii="Candara" w:hAnsi="Candara" w:cstheme="minorHAnsi"/>
          <w:b/>
        </w:rPr>
        <w:t>What is OIA doing for our students with special needs?</w:t>
      </w:r>
    </w:p>
    <w:p w14:paraId="1F26522E" w14:textId="03434DFF" w:rsidR="009607D4" w:rsidRDefault="009607D4" w:rsidP="009607D4">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sidRPr="009D6700">
        <w:rPr>
          <w:rFonts w:ascii="Candara" w:hAnsi="Candara" w:cstheme="minorHAnsi"/>
        </w:rPr>
        <w:t>NACI r</w:t>
      </w:r>
      <w:r>
        <w:rPr>
          <w:rFonts w:ascii="Candara" w:hAnsi="Candara" w:cstheme="minorHAnsi"/>
        </w:rPr>
        <w:t>eport should be out, the purpose of the council is to advise the Sec</w:t>
      </w:r>
      <w:r w:rsidR="009D6700">
        <w:rPr>
          <w:rFonts w:ascii="Candara" w:hAnsi="Candara" w:cstheme="minorHAnsi"/>
        </w:rPr>
        <w:t>retary</w:t>
      </w:r>
      <w:r>
        <w:rPr>
          <w:rFonts w:ascii="Candara" w:hAnsi="Candara" w:cstheme="minorHAnsi"/>
        </w:rPr>
        <w:t xml:space="preserve"> of Ed</w:t>
      </w:r>
      <w:r w:rsidR="009D6700">
        <w:rPr>
          <w:rFonts w:ascii="Candara" w:hAnsi="Candara" w:cstheme="minorHAnsi"/>
        </w:rPr>
        <w:t>ucation</w:t>
      </w:r>
      <w:r>
        <w:rPr>
          <w:rFonts w:ascii="Candara" w:hAnsi="Candara" w:cstheme="minorHAnsi"/>
        </w:rPr>
        <w:t xml:space="preserve"> on matters, Title 1, Title 2.  There are five vacancies.  </w:t>
      </w:r>
      <w:r w:rsidR="00DB2831">
        <w:rPr>
          <w:rFonts w:ascii="Candara" w:hAnsi="Candara" w:cstheme="minorHAnsi"/>
        </w:rPr>
        <w:t>The report</w:t>
      </w:r>
      <w:r>
        <w:rPr>
          <w:rFonts w:ascii="Candara" w:hAnsi="Candara" w:cstheme="minorHAnsi"/>
        </w:rPr>
        <w:t xml:space="preserve"> is </w:t>
      </w:r>
      <w:r w:rsidR="00DB2831">
        <w:rPr>
          <w:rFonts w:ascii="Candara" w:hAnsi="Candara" w:cstheme="minorHAnsi"/>
        </w:rPr>
        <w:t xml:space="preserve">addressed </w:t>
      </w:r>
      <w:r>
        <w:rPr>
          <w:rFonts w:ascii="Candara" w:hAnsi="Candara" w:cstheme="minorHAnsi"/>
        </w:rPr>
        <w:t xml:space="preserve">to Congress.  Could influence funding and services.  </w:t>
      </w:r>
    </w:p>
    <w:p w14:paraId="259BFD14" w14:textId="3514E6CF" w:rsidR="009607D4" w:rsidRDefault="009607D4" w:rsidP="009607D4">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r>
        <w:rPr>
          <w:rFonts w:ascii="Candara" w:hAnsi="Candara" w:cstheme="minorHAnsi"/>
          <w:b/>
        </w:rPr>
        <w:t xml:space="preserve">Free testing kits for Educators:  </w:t>
      </w:r>
      <w:r w:rsidRPr="00DB2831">
        <w:rPr>
          <w:rFonts w:ascii="Candara" w:hAnsi="Candara" w:cstheme="minorHAnsi"/>
        </w:rPr>
        <w:t xml:space="preserve">Great resource for free at home COVID-19 testing (it's a legit link) for educators and school staff. UPS delivers said kits.  </w:t>
      </w:r>
      <w:hyperlink r:id="rId16" w:history="1">
        <w:r w:rsidR="00DB2831" w:rsidRPr="002960F5">
          <w:rPr>
            <w:rStyle w:val="Hyperlink"/>
            <w:rFonts w:ascii="Candara" w:hAnsi="Candara" w:cstheme="minorHAnsi"/>
          </w:rPr>
          <w:t>https://docs.google.com/forms/d/e/1FAIpQLScp6CYgtbVP_zV8VeGtB8TX6sQ8hBpq8MlrkyZbdG6OhJLOBg/viewform</w:t>
        </w:r>
      </w:hyperlink>
    </w:p>
    <w:p w14:paraId="55E91BDE" w14:textId="77777777" w:rsidR="00DB2831" w:rsidRPr="00DB2831" w:rsidRDefault="00DB2831" w:rsidP="009607D4">
      <w:pPr>
        <w:tabs>
          <w:tab w:val="left" w:pos="1440"/>
          <w:tab w:val="left" w:pos="2160"/>
          <w:tab w:val="left" w:pos="2880"/>
          <w:tab w:val="left" w:pos="3326"/>
          <w:tab w:val="left" w:pos="3780"/>
          <w:tab w:val="left" w:pos="8640"/>
        </w:tabs>
        <w:spacing w:after="0" w:line="240" w:lineRule="auto"/>
        <w:ind w:left="1440" w:right="-270"/>
        <w:rPr>
          <w:rFonts w:ascii="Candara" w:hAnsi="Candara" w:cstheme="minorHAnsi"/>
        </w:rPr>
      </w:pPr>
    </w:p>
    <w:p w14:paraId="300CE68D" w14:textId="0512E87A" w:rsidR="001D484E" w:rsidRPr="005F1B38" w:rsidRDefault="00DB2831"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1:5</w:t>
      </w:r>
      <w:r w:rsidR="005D63ED">
        <w:rPr>
          <w:rFonts w:ascii="Candara" w:hAnsi="Candara" w:cstheme="minorHAnsi"/>
          <w:b/>
        </w:rPr>
        <w:t>0</w:t>
      </w:r>
      <w:r w:rsidR="005D63ED">
        <w:rPr>
          <w:rFonts w:ascii="Candara" w:hAnsi="Candara" w:cstheme="minorHAnsi"/>
          <w:b/>
        </w:rPr>
        <w:tab/>
      </w:r>
      <w:r w:rsidR="0048127C">
        <w:rPr>
          <w:rFonts w:ascii="Candara" w:hAnsi="Candara" w:cstheme="minorHAnsi"/>
          <w:b/>
        </w:rPr>
        <w:t>8</w:t>
      </w:r>
      <w:r w:rsidR="006A3C3D" w:rsidRPr="00CA6392">
        <w:rPr>
          <w:rFonts w:ascii="Candara" w:hAnsi="Candara" w:cstheme="minorHAnsi"/>
          <w:b/>
        </w:rPr>
        <w:t>.0</w:t>
      </w:r>
      <w:r w:rsidR="006A3C3D" w:rsidRPr="00CA6392">
        <w:rPr>
          <w:rFonts w:ascii="Candara" w:hAnsi="Candara" w:cstheme="minorHAnsi"/>
          <w:b/>
        </w:rPr>
        <w:tab/>
      </w:r>
      <w:r w:rsidR="005377D3">
        <w:rPr>
          <w:rFonts w:ascii="Candara" w:hAnsi="Candara" w:cstheme="minorHAnsi"/>
          <w:b/>
        </w:rPr>
        <w:t xml:space="preserve"> </w:t>
      </w:r>
      <w:r w:rsidR="006A3C3D" w:rsidRPr="00CA6392">
        <w:rPr>
          <w:rFonts w:ascii="Candara" w:hAnsi="Candara" w:cstheme="minorHAnsi"/>
          <w:b/>
        </w:rPr>
        <w:t>Adjourn</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7"/>
      <w:headerReference w:type="first" r:id="rId18"/>
      <w:footerReference w:type="first" r:id="rId19"/>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08E925FB"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9D670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CD2FA" w14:textId="7DEB00BD" w:rsidR="00B26620" w:rsidRDefault="00B26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3"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3"/>
  </w:num>
  <w:num w:numId="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358E"/>
    <w:rsid w:val="00014CAD"/>
    <w:rsid w:val="000169CB"/>
    <w:rsid w:val="000219A5"/>
    <w:rsid w:val="00022B8C"/>
    <w:rsid w:val="00026EA5"/>
    <w:rsid w:val="000276BD"/>
    <w:rsid w:val="00032B5C"/>
    <w:rsid w:val="000334FC"/>
    <w:rsid w:val="00040C43"/>
    <w:rsid w:val="0004246C"/>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E1188"/>
    <w:rsid w:val="000E50C6"/>
    <w:rsid w:val="000E5A88"/>
    <w:rsid w:val="000E6A2A"/>
    <w:rsid w:val="000E705A"/>
    <w:rsid w:val="000E7371"/>
    <w:rsid w:val="000E7DB8"/>
    <w:rsid w:val="000F15C6"/>
    <w:rsid w:val="000F4584"/>
    <w:rsid w:val="000F606F"/>
    <w:rsid w:val="000F7A80"/>
    <w:rsid w:val="00103340"/>
    <w:rsid w:val="00104E00"/>
    <w:rsid w:val="00106D16"/>
    <w:rsid w:val="00112E89"/>
    <w:rsid w:val="00113159"/>
    <w:rsid w:val="00113514"/>
    <w:rsid w:val="00113F02"/>
    <w:rsid w:val="00116BE2"/>
    <w:rsid w:val="001241BE"/>
    <w:rsid w:val="00124CA6"/>
    <w:rsid w:val="0012781D"/>
    <w:rsid w:val="00131494"/>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6CF9"/>
    <w:rsid w:val="0028596B"/>
    <w:rsid w:val="00287EE2"/>
    <w:rsid w:val="00291918"/>
    <w:rsid w:val="00293C35"/>
    <w:rsid w:val="002A1D1F"/>
    <w:rsid w:val="002A56F8"/>
    <w:rsid w:val="002A6346"/>
    <w:rsid w:val="002B11F5"/>
    <w:rsid w:val="002B1BB2"/>
    <w:rsid w:val="002B3B5A"/>
    <w:rsid w:val="002C0188"/>
    <w:rsid w:val="002C13F6"/>
    <w:rsid w:val="002C206A"/>
    <w:rsid w:val="002C3E64"/>
    <w:rsid w:val="002C4AB1"/>
    <w:rsid w:val="002C6FB0"/>
    <w:rsid w:val="002C77FB"/>
    <w:rsid w:val="002C7DE1"/>
    <w:rsid w:val="002D3864"/>
    <w:rsid w:val="002D41D2"/>
    <w:rsid w:val="002D63F7"/>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97E"/>
    <w:rsid w:val="00310E2D"/>
    <w:rsid w:val="00312517"/>
    <w:rsid w:val="00312574"/>
    <w:rsid w:val="0031510C"/>
    <w:rsid w:val="003200AD"/>
    <w:rsid w:val="003201BD"/>
    <w:rsid w:val="003205DF"/>
    <w:rsid w:val="0032195E"/>
    <w:rsid w:val="00322A38"/>
    <w:rsid w:val="003236F6"/>
    <w:rsid w:val="00324057"/>
    <w:rsid w:val="0032454E"/>
    <w:rsid w:val="00325566"/>
    <w:rsid w:val="00330325"/>
    <w:rsid w:val="0033342B"/>
    <w:rsid w:val="003337AE"/>
    <w:rsid w:val="00336836"/>
    <w:rsid w:val="003372E8"/>
    <w:rsid w:val="00344E71"/>
    <w:rsid w:val="00354A81"/>
    <w:rsid w:val="00355120"/>
    <w:rsid w:val="00356B85"/>
    <w:rsid w:val="003637DD"/>
    <w:rsid w:val="00363E89"/>
    <w:rsid w:val="00363F97"/>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A61DD"/>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6FDB"/>
    <w:rsid w:val="003E7E99"/>
    <w:rsid w:val="003F2029"/>
    <w:rsid w:val="003F37BB"/>
    <w:rsid w:val="003F537E"/>
    <w:rsid w:val="003F7FE9"/>
    <w:rsid w:val="00402193"/>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115B"/>
    <w:rsid w:val="004512BE"/>
    <w:rsid w:val="00455B6B"/>
    <w:rsid w:val="004570C4"/>
    <w:rsid w:val="00461A62"/>
    <w:rsid w:val="004652FB"/>
    <w:rsid w:val="004724E6"/>
    <w:rsid w:val="00476164"/>
    <w:rsid w:val="00480EF0"/>
    <w:rsid w:val="0048127C"/>
    <w:rsid w:val="00483A2B"/>
    <w:rsid w:val="00483B4B"/>
    <w:rsid w:val="00484CB7"/>
    <w:rsid w:val="004865EC"/>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1C53"/>
    <w:rsid w:val="00513B6F"/>
    <w:rsid w:val="0051763A"/>
    <w:rsid w:val="00521359"/>
    <w:rsid w:val="005228C1"/>
    <w:rsid w:val="00522B8E"/>
    <w:rsid w:val="005235CF"/>
    <w:rsid w:val="005257E6"/>
    <w:rsid w:val="00530203"/>
    <w:rsid w:val="005377D3"/>
    <w:rsid w:val="00537F15"/>
    <w:rsid w:val="005474D2"/>
    <w:rsid w:val="00547F14"/>
    <w:rsid w:val="00551280"/>
    <w:rsid w:val="0055133C"/>
    <w:rsid w:val="00553494"/>
    <w:rsid w:val="00555894"/>
    <w:rsid w:val="0055785E"/>
    <w:rsid w:val="00561ABC"/>
    <w:rsid w:val="00561D4C"/>
    <w:rsid w:val="00561D70"/>
    <w:rsid w:val="005621D1"/>
    <w:rsid w:val="005621F5"/>
    <w:rsid w:val="00565CD6"/>
    <w:rsid w:val="0057065A"/>
    <w:rsid w:val="00571E5E"/>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163D"/>
    <w:rsid w:val="00631F2C"/>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3766"/>
    <w:rsid w:val="0069542E"/>
    <w:rsid w:val="006A0788"/>
    <w:rsid w:val="006A12EE"/>
    <w:rsid w:val="006A154A"/>
    <w:rsid w:val="006A1D60"/>
    <w:rsid w:val="006A3C3D"/>
    <w:rsid w:val="006A487F"/>
    <w:rsid w:val="006A67A7"/>
    <w:rsid w:val="006A6DF2"/>
    <w:rsid w:val="006A7FCE"/>
    <w:rsid w:val="006B084E"/>
    <w:rsid w:val="006B34C7"/>
    <w:rsid w:val="006B42A5"/>
    <w:rsid w:val="006B536A"/>
    <w:rsid w:val="006B681E"/>
    <w:rsid w:val="006C0D68"/>
    <w:rsid w:val="006C10F4"/>
    <w:rsid w:val="006C2A3C"/>
    <w:rsid w:val="006C4A70"/>
    <w:rsid w:val="006C5851"/>
    <w:rsid w:val="006C58F5"/>
    <w:rsid w:val="006C747B"/>
    <w:rsid w:val="006D065F"/>
    <w:rsid w:val="006D0E50"/>
    <w:rsid w:val="006D1C40"/>
    <w:rsid w:val="006D2932"/>
    <w:rsid w:val="006D552A"/>
    <w:rsid w:val="006D6EC8"/>
    <w:rsid w:val="006E1057"/>
    <w:rsid w:val="006E1987"/>
    <w:rsid w:val="006E1B39"/>
    <w:rsid w:val="006E2F92"/>
    <w:rsid w:val="006E4416"/>
    <w:rsid w:val="006E5A39"/>
    <w:rsid w:val="006E7771"/>
    <w:rsid w:val="006F130D"/>
    <w:rsid w:val="006F286C"/>
    <w:rsid w:val="006F40DB"/>
    <w:rsid w:val="00700B1A"/>
    <w:rsid w:val="007039F9"/>
    <w:rsid w:val="007072EA"/>
    <w:rsid w:val="0071015D"/>
    <w:rsid w:val="0071187E"/>
    <w:rsid w:val="00720A95"/>
    <w:rsid w:val="00720C5A"/>
    <w:rsid w:val="00720CEA"/>
    <w:rsid w:val="00721E1C"/>
    <w:rsid w:val="0072463C"/>
    <w:rsid w:val="00725115"/>
    <w:rsid w:val="0072578E"/>
    <w:rsid w:val="00725B25"/>
    <w:rsid w:val="007262ED"/>
    <w:rsid w:val="00726A1F"/>
    <w:rsid w:val="00726C56"/>
    <w:rsid w:val="007272F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CAB"/>
    <w:rsid w:val="00766F9D"/>
    <w:rsid w:val="00767807"/>
    <w:rsid w:val="00771C9F"/>
    <w:rsid w:val="00771D40"/>
    <w:rsid w:val="0077772C"/>
    <w:rsid w:val="007778DD"/>
    <w:rsid w:val="00783FA2"/>
    <w:rsid w:val="00784F83"/>
    <w:rsid w:val="00790A12"/>
    <w:rsid w:val="0079243F"/>
    <w:rsid w:val="007934D0"/>
    <w:rsid w:val="007966FE"/>
    <w:rsid w:val="0079677E"/>
    <w:rsid w:val="007A172A"/>
    <w:rsid w:val="007A27C7"/>
    <w:rsid w:val="007A47C3"/>
    <w:rsid w:val="007A6931"/>
    <w:rsid w:val="007A7A4D"/>
    <w:rsid w:val="007B1857"/>
    <w:rsid w:val="007B2440"/>
    <w:rsid w:val="007B484F"/>
    <w:rsid w:val="007B629E"/>
    <w:rsid w:val="007B637E"/>
    <w:rsid w:val="007B7E10"/>
    <w:rsid w:val="007C03EE"/>
    <w:rsid w:val="007C23AB"/>
    <w:rsid w:val="007C7545"/>
    <w:rsid w:val="007C7C55"/>
    <w:rsid w:val="007D1129"/>
    <w:rsid w:val="007D4826"/>
    <w:rsid w:val="007D569B"/>
    <w:rsid w:val="007E1731"/>
    <w:rsid w:val="007E2DC9"/>
    <w:rsid w:val="007E439E"/>
    <w:rsid w:val="007F04D4"/>
    <w:rsid w:val="007F2050"/>
    <w:rsid w:val="007F2D98"/>
    <w:rsid w:val="008015A8"/>
    <w:rsid w:val="0080316D"/>
    <w:rsid w:val="008031DE"/>
    <w:rsid w:val="008055D4"/>
    <w:rsid w:val="00811198"/>
    <w:rsid w:val="00811628"/>
    <w:rsid w:val="008138B8"/>
    <w:rsid w:val="00815B4A"/>
    <w:rsid w:val="00816FF1"/>
    <w:rsid w:val="0082666D"/>
    <w:rsid w:val="00834C39"/>
    <w:rsid w:val="00837291"/>
    <w:rsid w:val="00841DAB"/>
    <w:rsid w:val="00843FF4"/>
    <w:rsid w:val="008442A3"/>
    <w:rsid w:val="00852190"/>
    <w:rsid w:val="0085499B"/>
    <w:rsid w:val="00855D7B"/>
    <w:rsid w:val="00861351"/>
    <w:rsid w:val="00862F0B"/>
    <w:rsid w:val="00862F11"/>
    <w:rsid w:val="008635AF"/>
    <w:rsid w:val="00863B45"/>
    <w:rsid w:val="00863EE7"/>
    <w:rsid w:val="0086767C"/>
    <w:rsid w:val="008707BC"/>
    <w:rsid w:val="00875793"/>
    <w:rsid w:val="008763D1"/>
    <w:rsid w:val="00880D91"/>
    <w:rsid w:val="008817DA"/>
    <w:rsid w:val="00881AA3"/>
    <w:rsid w:val="008831FB"/>
    <w:rsid w:val="00883688"/>
    <w:rsid w:val="00883949"/>
    <w:rsid w:val="00886C07"/>
    <w:rsid w:val="00891F8B"/>
    <w:rsid w:val="00893188"/>
    <w:rsid w:val="00897A76"/>
    <w:rsid w:val="008A01C4"/>
    <w:rsid w:val="008A174F"/>
    <w:rsid w:val="008A2DFE"/>
    <w:rsid w:val="008A5F8F"/>
    <w:rsid w:val="008B0AB0"/>
    <w:rsid w:val="008B0FE9"/>
    <w:rsid w:val="008B24ED"/>
    <w:rsid w:val="008B3D1B"/>
    <w:rsid w:val="008B47F9"/>
    <w:rsid w:val="008C1830"/>
    <w:rsid w:val="008C41BB"/>
    <w:rsid w:val="008C4936"/>
    <w:rsid w:val="008C4A87"/>
    <w:rsid w:val="008C6580"/>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B9F"/>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607D4"/>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700"/>
    <w:rsid w:val="009D6837"/>
    <w:rsid w:val="009E622E"/>
    <w:rsid w:val="009E79EB"/>
    <w:rsid w:val="009F1378"/>
    <w:rsid w:val="009F5624"/>
    <w:rsid w:val="009F58E5"/>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02E9"/>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96635"/>
    <w:rsid w:val="00AA1164"/>
    <w:rsid w:val="00AA29D9"/>
    <w:rsid w:val="00AA355D"/>
    <w:rsid w:val="00AA394A"/>
    <w:rsid w:val="00AA5BD2"/>
    <w:rsid w:val="00AA5F75"/>
    <w:rsid w:val="00AA6022"/>
    <w:rsid w:val="00AB11BB"/>
    <w:rsid w:val="00AB1519"/>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5D6F"/>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7CFB"/>
    <w:rsid w:val="00B57592"/>
    <w:rsid w:val="00B57A42"/>
    <w:rsid w:val="00B60303"/>
    <w:rsid w:val="00B6059B"/>
    <w:rsid w:val="00B609EA"/>
    <w:rsid w:val="00B623D0"/>
    <w:rsid w:val="00B64D3A"/>
    <w:rsid w:val="00B65FA0"/>
    <w:rsid w:val="00B7157F"/>
    <w:rsid w:val="00B73FC5"/>
    <w:rsid w:val="00B7403D"/>
    <w:rsid w:val="00B765A6"/>
    <w:rsid w:val="00B77600"/>
    <w:rsid w:val="00B80BB3"/>
    <w:rsid w:val="00B81C1A"/>
    <w:rsid w:val="00B840E9"/>
    <w:rsid w:val="00B85B54"/>
    <w:rsid w:val="00B85D7B"/>
    <w:rsid w:val="00B870C9"/>
    <w:rsid w:val="00B94900"/>
    <w:rsid w:val="00B96B23"/>
    <w:rsid w:val="00BA1AA8"/>
    <w:rsid w:val="00BA1D0C"/>
    <w:rsid w:val="00BA44D1"/>
    <w:rsid w:val="00BA53E4"/>
    <w:rsid w:val="00BB1BEC"/>
    <w:rsid w:val="00BB3F0E"/>
    <w:rsid w:val="00BB43CC"/>
    <w:rsid w:val="00BB4D98"/>
    <w:rsid w:val="00BB60E8"/>
    <w:rsid w:val="00BC0F90"/>
    <w:rsid w:val="00BD0E91"/>
    <w:rsid w:val="00BD0F5E"/>
    <w:rsid w:val="00BD1041"/>
    <w:rsid w:val="00BD16CB"/>
    <w:rsid w:val="00BD2906"/>
    <w:rsid w:val="00BD4D7C"/>
    <w:rsid w:val="00BD671C"/>
    <w:rsid w:val="00BE38F5"/>
    <w:rsid w:val="00BE4A26"/>
    <w:rsid w:val="00BE6EA4"/>
    <w:rsid w:val="00BF3CA3"/>
    <w:rsid w:val="00BF5346"/>
    <w:rsid w:val="00BF6846"/>
    <w:rsid w:val="00BF6E5D"/>
    <w:rsid w:val="00BF7FD6"/>
    <w:rsid w:val="00C00529"/>
    <w:rsid w:val="00C03FB6"/>
    <w:rsid w:val="00C07FE0"/>
    <w:rsid w:val="00C116AE"/>
    <w:rsid w:val="00C12272"/>
    <w:rsid w:val="00C147D1"/>
    <w:rsid w:val="00C14C9A"/>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F4D"/>
    <w:rsid w:val="00C95659"/>
    <w:rsid w:val="00C95C17"/>
    <w:rsid w:val="00CA0464"/>
    <w:rsid w:val="00CA1A92"/>
    <w:rsid w:val="00CA4270"/>
    <w:rsid w:val="00CA4DA5"/>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1FC4"/>
    <w:rsid w:val="00D44309"/>
    <w:rsid w:val="00D44CCB"/>
    <w:rsid w:val="00D47000"/>
    <w:rsid w:val="00D508CF"/>
    <w:rsid w:val="00D52392"/>
    <w:rsid w:val="00D557C8"/>
    <w:rsid w:val="00D55850"/>
    <w:rsid w:val="00D55D57"/>
    <w:rsid w:val="00D57773"/>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47AD"/>
    <w:rsid w:val="00DB2831"/>
    <w:rsid w:val="00DB3A8B"/>
    <w:rsid w:val="00DB5F61"/>
    <w:rsid w:val="00DB6149"/>
    <w:rsid w:val="00DB6D8F"/>
    <w:rsid w:val="00DC0776"/>
    <w:rsid w:val="00DD26BF"/>
    <w:rsid w:val="00DD49DE"/>
    <w:rsid w:val="00DD6C87"/>
    <w:rsid w:val="00DD6EAC"/>
    <w:rsid w:val="00DD7C4C"/>
    <w:rsid w:val="00DE1048"/>
    <w:rsid w:val="00DE21E6"/>
    <w:rsid w:val="00DE260B"/>
    <w:rsid w:val="00DE5539"/>
    <w:rsid w:val="00DF362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796B"/>
    <w:rsid w:val="00E404E2"/>
    <w:rsid w:val="00E412FD"/>
    <w:rsid w:val="00E41CE5"/>
    <w:rsid w:val="00E42CBF"/>
    <w:rsid w:val="00E438DD"/>
    <w:rsid w:val="00E453DE"/>
    <w:rsid w:val="00E4582C"/>
    <w:rsid w:val="00E545D7"/>
    <w:rsid w:val="00E5474C"/>
    <w:rsid w:val="00E55D39"/>
    <w:rsid w:val="00E6059F"/>
    <w:rsid w:val="00E609E4"/>
    <w:rsid w:val="00E647CA"/>
    <w:rsid w:val="00E64D03"/>
    <w:rsid w:val="00E657E1"/>
    <w:rsid w:val="00E704A2"/>
    <w:rsid w:val="00E70E4C"/>
    <w:rsid w:val="00E719CA"/>
    <w:rsid w:val="00E73393"/>
    <w:rsid w:val="00E739AB"/>
    <w:rsid w:val="00E73D12"/>
    <w:rsid w:val="00E7670D"/>
    <w:rsid w:val="00E82B76"/>
    <w:rsid w:val="00E8418D"/>
    <w:rsid w:val="00E85D31"/>
    <w:rsid w:val="00E860EB"/>
    <w:rsid w:val="00E906B6"/>
    <w:rsid w:val="00E9265E"/>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4363"/>
    <w:rsid w:val="00EE55B9"/>
    <w:rsid w:val="00EE71A2"/>
    <w:rsid w:val="00EF32FF"/>
    <w:rsid w:val="00EF5361"/>
    <w:rsid w:val="00EF6C71"/>
    <w:rsid w:val="00F000CA"/>
    <w:rsid w:val="00F00D5A"/>
    <w:rsid w:val="00F023D6"/>
    <w:rsid w:val="00F06488"/>
    <w:rsid w:val="00F06A65"/>
    <w:rsid w:val="00F06AE2"/>
    <w:rsid w:val="00F124DF"/>
    <w:rsid w:val="00F13898"/>
    <w:rsid w:val="00F1518D"/>
    <w:rsid w:val="00F21FF3"/>
    <w:rsid w:val="00F22414"/>
    <w:rsid w:val="00F22CC3"/>
    <w:rsid w:val="00F25502"/>
    <w:rsid w:val="00F262DD"/>
    <w:rsid w:val="00F269B8"/>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4555"/>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6BA1"/>
    <w:rsid w:val="00FC6F33"/>
    <w:rsid w:val="00FD0541"/>
    <w:rsid w:val="00FD1DE5"/>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cs.google.com/presentation/d/1u_JX-tJqRELPM8lNuSqRnEROwDORHrXagYRL6pjpvbk/edit?usp=sharin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IAN.AdvisoryCommittee@OregonLearning.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cs.google.com/forms/d/e/1FAIpQLScp6CYgtbVP_zV8VeGtB8TX6sQ8hBpq8MlrkyZbdG6OhJLOBg/viewfor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presentation/d/1tosL8vFgm00JBNFima4CYE2xRE_AfS8XhOMmavstuto/edit?usp=sharing"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mailto:lynne.gardner@ode.oregon.gov" TargetMode="External"/><Relationship Id="rId23" Type="http://schemas.openxmlformats.org/officeDocument/2006/relationships/customXml" Target="../customXml/item3.xml"/><Relationship Id="rId10" Type="http://schemas.openxmlformats.org/officeDocument/2006/relationships/hyperlink" Target="https://www.zoomgov.com/j/1614027626?pwd=bG1jTTE1cXcvb2U1V01CVWlLeitTQT09"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zoomgov.com/j/1614817792?pwd=N1c1NE9LNDBWWVB3dm9kdlpFMTlBdz09" TargetMode="External"/><Relationship Id="rId14" Type="http://schemas.openxmlformats.org/officeDocument/2006/relationships/hyperlink" Target="mailto:Mercedes.jones@ode.oregon.gov" TargetMode="Externa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E2F9A687-BE57-430D-BC84-7C8F8D1F8B86}">
  <ds:schemaRefs>
    <ds:schemaRef ds:uri="http://schemas.openxmlformats.org/officeDocument/2006/bibliography"/>
  </ds:schemaRefs>
</ds:datastoreItem>
</file>

<file path=customXml/itemProps2.xml><?xml version="1.0" encoding="utf-8"?>
<ds:datastoreItem xmlns:ds="http://schemas.openxmlformats.org/officeDocument/2006/customXml" ds:itemID="{13CFD9FC-7A29-4877-8128-DD9A0EF65986}"/>
</file>

<file path=customXml/itemProps3.xml><?xml version="1.0" encoding="utf-8"?>
<ds:datastoreItem xmlns:ds="http://schemas.openxmlformats.org/officeDocument/2006/customXml" ds:itemID="{E2CEB0F1-BAC3-41D9-BA7B-6220E33BBE3D}"/>
</file>

<file path=customXml/itemProps4.xml><?xml version="1.0" encoding="utf-8"?>
<ds:datastoreItem xmlns:ds="http://schemas.openxmlformats.org/officeDocument/2006/customXml" ds:itemID="{28E64FF6-6E37-498E-A4E8-3021676ADE82}"/>
</file>

<file path=docProps/app.xml><?xml version="1.0" encoding="utf-8"?>
<Properties xmlns="http://schemas.openxmlformats.org/officeDocument/2006/extended-properties" xmlns:vt="http://schemas.openxmlformats.org/officeDocument/2006/docPropsVTypes">
  <Template>Normal</Template>
  <TotalTime>6366</TotalTime>
  <Pages>3</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ALTERMATT Natalie * ODE</cp:lastModifiedBy>
  <cp:revision>41</cp:revision>
  <cp:lastPrinted>2020-02-12T16:49:00Z</cp:lastPrinted>
  <dcterms:created xsi:type="dcterms:W3CDTF">2021-12-08T19:44:00Z</dcterms:created>
  <dcterms:modified xsi:type="dcterms:W3CDTF">2022-03-2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